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051E82" w14:textId="77777777" w:rsidR="00095FCD" w:rsidRPr="00095FCD" w:rsidRDefault="00095FCD" w:rsidP="00095FCD">
      <w:pPr>
        <w:autoSpaceDE w:val="0"/>
        <w:autoSpaceDN w:val="0"/>
        <w:adjustRightInd w:val="0"/>
        <w:rPr>
          <w:rFonts w:ascii="HelveticaNeueLT Std" w:hAnsi="HelveticaNeueLT Std" w:cs="HelveticaNeueLT Std"/>
          <w:color w:val="000000"/>
          <w:szCs w:val="24"/>
        </w:rPr>
      </w:pPr>
    </w:p>
    <w:p w14:paraId="21FEDB68" w14:textId="4AA9E2F1" w:rsidR="00095FCD" w:rsidRDefault="008E661C" w:rsidP="00B07BC5">
      <w:pPr>
        <w:jc w:val="center"/>
        <w:rPr>
          <w:rFonts w:ascii="Times New Roman" w:hAnsi="Times New Roman"/>
          <w:b/>
          <w:bCs/>
          <w:color w:val="000000"/>
          <w:sz w:val="32"/>
          <w:szCs w:val="32"/>
        </w:rPr>
      </w:pPr>
      <w:r>
        <w:rPr>
          <w:rFonts w:ascii="Times New Roman" w:hAnsi="Times New Roman"/>
          <w:b/>
          <w:color w:val="000000"/>
          <w:sz w:val="32"/>
          <w:szCs w:val="32"/>
        </w:rPr>
        <w:t xml:space="preserve">DDS Providers- </w:t>
      </w:r>
      <w:r w:rsidR="00095FCD" w:rsidRPr="00095FCD">
        <w:rPr>
          <w:rFonts w:ascii="Times New Roman" w:hAnsi="Times New Roman"/>
          <w:b/>
          <w:color w:val="000000"/>
          <w:sz w:val="32"/>
          <w:szCs w:val="32"/>
        </w:rPr>
        <w:t xml:space="preserve">COVID-19 </w:t>
      </w:r>
      <w:r w:rsidR="00095FCD" w:rsidRPr="00095FCD">
        <w:rPr>
          <w:rFonts w:ascii="Times New Roman" w:hAnsi="Times New Roman"/>
          <w:b/>
          <w:bCs/>
          <w:color w:val="000000"/>
          <w:sz w:val="32"/>
          <w:szCs w:val="32"/>
        </w:rPr>
        <w:t>Vaccine Administration</w:t>
      </w:r>
      <w:r w:rsidR="00095FCD">
        <w:rPr>
          <w:rFonts w:ascii="Times New Roman" w:hAnsi="Times New Roman"/>
          <w:b/>
          <w:bCs/>
          <w:color w:val="000000"/>
          <w:sz w:val="32"/>
          <w:szCs w:val="32"/>
        </w:rPr>
        <w:t xml:space="preserve"> and </w:t>
      </w:r>
      <w:r w:rsidR="00095FCD" w:rsidRPr="00095FCD">
        <w:rPr>
          <w:rFonts w:ascii="Times New Roman" w:hAnsi="Times New Roman"/>
          <w:b/>
          <w:bCs/>
          <w:color w:val="000000"/>
          <w:sz w:val="32"/>
          <w:szCs w:val="32"/>
        </w:rPr>
        <w:t>Consent Form</w:t>
      </w:r>
    </w:p>
    <w:p w14:paraId="00DF2451" w14:textId="77777777" w:rsidR="009938FA" w:rsidRPr="009938FA" w:rsidRDefault="009938FA" w:rsidP="00095FCD">
      <w:pPr>
        <w:rPr>
          <w:rFonts w:ascii="Times New Roman" w:hAnsi="Times New Roman"/>
          <w:bCs/>
          <w:color w:val="000000"/>
          <w:sz w:val="16"/>
          <w:szCs w:val="16"/>
        </w:rPr>
      </w:pPr>
    </w:p>
    <w:p w14:paraId="12C51D13" w14:textId="495C9C25" w:rsidR="00095FCD" w:rsidRDefault="00095FCD" w:rsidP="00095FCD">
      <w:pPr>
        <w:rPr>
          <w:rFonts w:ascii="Times New Roman" w:hAnsi="Times New Roman"/>
          <w:bCs/>
          <w:color w:val="000000"/>
          <w:szCs w:val="24"/>
        </w:rPr>
      </w:pPr>
      <w:proofErr w:type="gramStart"/>
      <w:r>
        <w:rPr>
          <w:rFonts w:ascii="Times New Roman" w:hAnsi="Times New Roman"/>
          <w:bCs/>
          <w:color w:val="000000"/>
          <w:szCs w:val="24"/>
        </w:rPr>
        <w:t>Date:</w:t>
      </w:r>
      <w:r>
        <w:rPr>
          <w:rFonts w:ascii="Times New Roman" w:hAnsi="Times New Roman"/>
          <w:bCs/>
          <w:color w:val="000000"/>
          <w:szCs w:val="24"/>
        </w:rPr>
        <w:softHyphen/>
      </w:r>
      <w:proofErr w:type="gramEnd"/>
      <w:r>
        <w:rPr>
          <w:rFonts w:ascii="Times New Roman" w:hAnsi="Times New Roman"/>
          <w:bCs/>
          <w:color w:val="000000"/>
          <w:szCs w:val="24"/>
        </w:rPr>
        <w:softHyphen/>
      </w:r>
      <w:r>
        <w:rPr>
          <w:rFonts w:ascii="Times New Roman" w:hAnsi="Times New Roman"/>
          <w:bCs/>
          <w:color w:val="000000"/>
          <w:szCs w:val="24"/>
        </w:rPr>
        <w:softHyphen/>
      </w:r>
      <w:r>
        <w:rPr>
          <w:rFonts w:ascii="Times New Roman" w:hAnsi="Times New Roman"/>
          <w:bCs/>
          <w:color w:val="000000"/>
          <w:szCs w:val="24"/>
        </w:rPr>
        <w:softHyphen/>
      </w:r>
      <w:r>
        <w:rPr>
          <w:rFonts w:ascii="Times New Roman" w:hAnsi="Times New Roman"/>
          <w:bCs/>
          <w:color w:val="000000"/>
          <w:szCs w:val="24"/>
        </w:rPr>
        <w:softHyphen/>
      </w:r>
      <w:r>
        <w:rPr>
          <w:rFonts w:ascii="Times New Roman" w:hAnsi="Times New Roman"/>
          <w:bCs/>
          <w:color w:val="000000"/>
          <w:szCs w:val="24"/>
        </w:rPr>
        <w:softHyphen/>
      </w:r>
      <w:r>
        <w:rPr>
          <w:rFonts w:ascii="Times New Roman" w:hAnsi="Times New Roman"/>
          <w:bCs/>
          <w:color w:val="000000"/>
          <w:szCs w:val="24"/>
        </w:rPr>
        <w:softHyphen/>
      </w:r>
      <w:r>
        <w:rPr>
          <w:rFonts w:ascii="Times New Roman" w:hAnsi="Times New Roman"/>
          <w:bCs/>
          <w:color w:val="000000"/>
          <w:szCs w:val="24"/>
        </w:rPr>
        <w:softHyphen/>
      </w:r>
      <w:r>
        <w:rPr>
          <w:rFonts w:ascii="Times New Roman" w:hAnsi="Times New Roman"/>
          <w:bCs/>
          <w:color w:val="000000"/>
          <w:szCs w:val="24"/>
        </w:rPr>
        <w:softHyphen/>
      </w:r>
      <w:r>
        <w:rPr>
          <w:rFonts w:ascii="Times New Roman" w:hAnsi="Times New Roman"/>
          <w:bCs/>
          <w:color w:val="000000"/>
          <w:szCs w:val="24"/>
        </w:rPr>
        <w:softHyphen/>
      </w:r>
      <w:r>
        <w:rPr>
          <w:rFonts w:ascii="Times New Roman" w:hAnsi="Times New Roman"/>
          <w:bCs/>
          <w:color w:val="000000"/>
          <w:szCs w:val="24"/>
        </w:rPr>
        <w:softHyphen/>
      </w:r>
      <w:r>
        <w:rPr>
          <w:rFonts w:ascii="Times New Roman" w:hAnsi="Times New Roman"/>
          <w:bCs/>
          <w:color w:val="000000"/>
          <w:szCs w:val="24"/>
        </w:rPr>
        <w:softHyphen/>
        <w:t>______________________</w:t>
      </w:r>
    </w:p>
    <w:p w14:paraId="23F84473" w14:textId="77777777" w:rsidR="00095FCD" w:rsidRPr="00B07BC5" w:rsidRDefault="00095FCD" w:rsidP="00095FCD">
      <w:pPr>
        <w:rPr>
          <w:rFonts w:ascii="Times New Roman" w:hAnsi="Times New Roman"/>
          <w:bCs/>
          <w:color w:val="000000"/>
          <w:sz w:val="16"/>
          <w:szCs w:val="16"/>
        </w:rPr>
      </w:pPr>
    </w:p>
    <w:p w14:paraId="13D898B4" w14:textId="4E10B7EE" w:rsidR="009938FA" w:rsidRDefault="00095FCD" w:rsidP="00095FCD">
      <w:p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>Individual’s Name: ___________________________</w:t>
      </w:r>
      <w:r w:rsidR="009938FA">
        <w:rPr>
          <w:rFonts w:ascii="Times New Roman" w:hAnsi="Times New Roman"/>
          <w:bCs/>
          <w:color w:val="000000"/>
          <w:szCs w:val="24"/>
        </w:rPr>
        <w:t>_________</w:t>
      </w:r>
      <w:r>
        <w:rPr>
          <w:rFonts w:ascii="Times New Roman" w:hAnsi="Times New Roman"/>
          <w:bCs/>
          <w:color w:val="000000"/>
          <w:szCs w:val="24"/>
        </w:rPr>
        <w:t>Date of</w:t>
      </w:r>
      <w:r w:rsidR="009938FA">
        <w:rPr>
          <w:rFonts w:ascii="Times New Roman" w:hAnsi="Times New Roman"/>
          <w:bCs/>
          <w:color w:val="000000"/>
          <w:szCs w:val="24"/>
        </w:rPr>
        <w:t xml:space="preserve"> </w:t>
      </w:r>
      <w:proofErr w:type="gramStart"/>
      <w:r>
        <w:rPr>
          <w:rFonts w:ascii="Times New Roman" w:hAnsi="Times New Roman"/>
          <w:bCs/>
          <w:color w:val="000000"/>
          <w:szCs w:val="24"/>
        </w:rPr>
        <w:t>Birth:_</w:t>
      </w:r>
      <w:proofErr w:type="gramEnd"/>
      <w:r>
        <w:rPr>
          <w:rFonts w:ascii="Times New Roman" w:hAnsi="Times New Roman"/>
          <w:bCs/>
          <w:color w:val="000000"/>
          <w:szCs w:val="24"/>
        </w:rPr>
        <w:t>__________________</w:t>
      </w:r>
    </w:p>
    <w:p w14:paraId="4235E102" w14:textId="77777777" w:rsidR="009938FA" w:rsidRDefault="009938FA" w:rsidP="00095FCD">
      <w:pPr>
        <w:rPr>
          <w:rFonts w:ascii="Times New Roman" w:hAnsi="Times New Roman"/>
          <w:bCs/>
          <w:color w:val="000000"/>
          <w:szCs w:val="24"/>
        </w:rPr>
      </w:pPr>
    </w:p>
    <w:p w14:paraId="64265D88" w14:textId="7766EA42" w:rsidR="002B1535" w:rsidRDefault="002B1535" w:rsidP="00095FCD">
      <w:p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>Provider Agency: ____________________________________________________________________</w:t>
      </w:r>
    </w:p>
    <w:p w14:paraId="2CED1803" w14:textId="77777777" w:rsidR="00134ED0" w:rsidRDefault="00134ED0" w:rsidP="00095FCD">
      <w:pPr>
        <w:rPr>
          <w:rFonts w:ascii="Times New Roman" w:hAnsi="Times New Roman"/>
          <w:bCs/>
          <w:color w:val="000000"/>
          <w:szCs w:val="24"/>
        </w:rPr>
      </w:pPr>
    </w:p>
    <w:p w14:paraId="6C7DD38D" w14:textId="0B0CAE41" w:rsidR="00095FCD" w:rsidRPr="00095FCD" w:rsidRDefault="00095FCD" w:rsidP="00095FCD">
      <w:pPr>
        <w:rPr>
          <w:rFonts w:ascii="Times New Roman" w:hAnsi="Times New Roman"/>
          <w:bCs/>
          <w:color w:val="000000"/>
          <w:szCs w:val="24"/>
        </w:rPr>
      </w:pPr>
      <w:r w:rsidRPr="00095FCD">
        <w:rPr>
          <w:rFonts w:ascii="Times New Roman" w:hAnsi="Times New Roman"/>
          <w:bCs/>
          <w:color w:val="000000"/>
          <w:szCs w:val="24"/>
        </w:rPr>
        <w:t>________________________________________________________</w:t>
      </w:r>
      <w:r w:rsidR="00302A05">
        <w:rPr>
          <w:rFonts w:ascii="Times New Roman" w:hAnsi="Times New Roman"/>
          <w:bCs/>
          <w:color w:val="000000"/>
          <w:szCs w:val="24"/>
        </w:rPr>
        <w:t>____</w:t>
      </w:r>
      <w:r w:rsidRPr="00095FCD">
        <w:rPr>
          <w:rFonts w:ascii="Times New Roman" w:hAnsi="Times New Roman"/>
          <w:bCs/>
          <w:color w:val="000000"/>
          <w:szCs w:val="24"/>
        </w:rPr>
        <w:t>_</w:t>
      </w:r>
      <w:r w:rsidR="00302A05">
        <w:rPr>
          <w:rFonts w:ascii="Times New Roman" w:hAnsi="Times New Roman"/>
          <w:bCs/>
          <w:color w:val="000000"/>
          <w:szCs w:val="24"/>
        </w:rPr>
        <w:t>__________</w:t>
      </w:r>
      <w:r w:rsidRPr="00095FCD">
        <w:rPr>
          <w:rFonts w:ascii="Times New Roman" w:hAnsi="Times New Roman"/>
          <w:bCs/>
          <w:color w:val="000000"/>
          <w:szCs w:val="24"/>
        </w:rPr>
        <w:t>is served by the</w:t>
      </w:r>
    </w:p>
    <w:p w14:paraId="3229C042" w14:textId="7DE5EDC5" w:rsidR="00095FCD" w:rsidRPr="00095FCD" w:rsidRDefault="00095FCD" w:rsidP="00095FCD">
      <w:pPr>
        <w:rPr>
          <w:rFonts w:ascii="Times New Roman" w:hAnsi="Times New Roman"/>
          <w:bCs/>
          <w:i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 xml:space="preserve">                           </w:t>
      </w:r>
      <w:r w:rsidRPr="00095FCD">
        <w:rPr>
          <w:rFonts w:ascii="Times New Roman" w:hAnsi="Times New Roman"/>
          <w:bCs/>
          <w:i/>
          <w:color w:val="000000"/>
          <w:szCs w:val="24"/>
        </w:rPr>
        <w:t>(individual’s name)</w:t>
      </w:r>
    </w:p>
    <w:p w14:paraId="364AD858" w14:textId="77777777" w:rsidR="00095FCD" w:rsidRPr="00302A05" w:rsidRDefault="00095FCD" w:rsidP="00095FCD">
      <w:pPr>
        <w:rPr>
          <w:rFonts w:ascii="Times New Roman" w:hAnsi="Times New Roman"/>
          <w:bCs/>
          <w:color w:val="000000"/>
          <w:sz w:val="10"/>
          <w:szCs w:val="10"/>
        </w:rPr>
      </w:pPr>
    </w:p>
    <w:p w14:paraId="46C17C62" w14:textId="794BBB46" w:rsidR="00B07BC5" w:rsidRDefault="00B07BC5" w:rsidP="00B07BC5">
      <w:p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 xml:space="preserve">Connecticut </w:t>
      </w:r>
      <w:r w:rsidRPr="00095FCD">
        <w:rPr>
          <w:rFonts w:ascii="Times New Roman" w:hAnsi="Times New Roman"/>
          <w:bCs/>
          <w:color w:val="000000"/>
          <w:szCs w:val="24"/>
        </w:rPr>
        <w:t>Department of Developmental Services (DDS)</w:t>
      </w:r>
      <w:r>
        <w:rPr>
          <w:rFonts w:ascii="Times New Roman" w:hAnsi="Times New Roman"/>
          <w:bCs/>
          <w:color w:val="000000"/>
          <w:szCs w:val="24"/>
        </w:rPr>
        <w:t xml:space="preserve"> and has been identified as being eligible to receive the COVID-19 vaccine.  Prior to administering the vaccine, DDS and DDS qualified contracted providers are required to receive signed consent from the </w:t>
      </w:r>
      <w:r w:rsidR="005C3B16">
        <w:rPr>
          <w:rFonts w:ascii="Times New Roman" w:hAnsi="Times New Roman"/>
          <w:bCs/>
          <w:color w:val="000000"/>
          <w:szCs w:val="24"/>
        </w:rPr>
        <w:t>legal representative</w:t>
      </w:r>
      <w:r w:rsidR="009938FA">
        <w:rPr>
          <w:rFonts w:ascii="Times New Roman" w:hAnsi="Times New Roman"/>
          <w:bCs/>
          <w:color w:val="000000"/>
          <w:szCs w:val="24"/>
        </w:rPr>
        <w:t xml:space="preserve"> </w:t>
      </w:r>
      <w:r>
        <w:rPr>
          <w:rFonts w:ascii="Times New Roman" w:hAnsi="Times New Roman"/>
          <w:bCs/>
          <w:color w:val="000000"/>
          <w:szCs w:val="24"/>
        </w:rPr>
        <w:t xml:space="preserve">for the above-mentioned individual. </w:t>
      </w:r>
    </w:p>
    <w:p w14:paraId="07CD8988" w14:textId="77777777" w:rsidR="00B07BC5" w:rsidRPr="00134CB8" w:rsidRDefault="00B07BC5" w:rsidP="00B07BC5">
      <w:pPr>
        <w:rPr>
          <w:rFonts w:ascii="Times New Roman" w:hAnsi="Times New Roman"/>
          <w:bCs/>
          <w:color w:val="000000"/>
          <w:sz w:val="16"/>
          <w:szCs w:val="16"/>
        </w:rPr>
      </w:pPr>
    </w:p>
    <w:p w14:paraId="7321D648" w14:textId="77777777" w:rsidR="00B07BC5" w:rsidRDefault="00B07BC5" w:rsidP="00B07BC5">
      <w:p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 xml:space="preserve">I _________________________________________________________ have received and reviewed the </w:t>
      </w:r>
    </w:p>
    <w:p w14:paraId="74268AFA" w14:textId="77777777" w:rsidR="00B07BC5" w:rsidRPr="00645454" w:rsidRDefault="00B07BC5" w:rsidP="00B07BC5">
      <w:pPr>
        <w:rPr>
          <w:rFonts w:ascii="Times New Roman" w:hAnsi="Times New Roman"/>
          <w:bCs/>
          <w:i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 xml:space="preserve">             </w:t>
      </w:r>
      <w:r w:rsidRPr="00645454">
        <w:rPr>
          <w:rFonts w:ascii="Times New Roman" w:hAnsi="Times New Roman"/>
          <w:bCs/>
          <w:i/>
          <w:color w:val="000000"/>
          <w:szCs w:val="24"/>
        </w:rPr>
        <w:t xml:space="preserve">  (name of legal representative</w:t>
      </w:r>
      <w:r>
        <w:rPr>
          <w:rFonts w:ascii="Times New Roman" w:hAnsi="Times New Roman"/>
          <w:bCs/>
          <w:i/>
          <w:color w:val="000000"/>
          <w:szCs w:val="24"/>
        </w:rPr>
        <w:t>/guardian</w:t>
      </w:r>
      <w:r w:rsidRPr="00645454">
        <w:rPr>
          <w:rFonts w:ascii="Times New Roman" w:hAnsi="Times New Roman"/>
          <w:bCs/>
          <w:i/>
          <w:color w:val="000000"/>
          <w:szCs w:val="24"/>
        </w:rPr>
        <w:t>)</w:t>
      </w:r>
    </w:p>
    <w:p w14:paraId="05AE9EB9" w14:textId="77777777" w:rsidR="00B07BC5" w:rsidRPr="00302A05" w:rsidRDefault="00B07BC5" w:rsidP="00B07BC5">
      <w:pPr>
        <w:rPr>
          <w:rFonts w:ascii="Times New Roman" w:hAnsi="Times New Roman"/>
          <w:bCs/>
          <w:color w:val="000000"/>
          <w:sz w:val="10"/>
          <w:szCs w:val="10"/>
        </w:rPr>
      </w:pPr>
    </w:p>
    <w:p w14:paraId="3B5A616E" w14:textId="40254D5B" w:rsidR="005C3B16" w:rsidRDefault="005C3B16" w:rsidP="00B07BC5">
      <w:p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>Vaccine Fact Sheets (Pfizer-</w:t>
      </w:r>
      <w:proofErr w:type="spellStart"/>
      <w:r>
        <w:rPr>
          <w:rFonts w:ascii="Times New Roman" w:hAnsi="Times New Roman"/>
          <w:bCs/>
          <w:color w:val="000000"/>
          <w:szCs w:val="24"/>
        </w:rPr>
        <w:t>BioNTech</w:t>
      </w:r>
      <w:proofErr w:type="spellEnd"/>
      <w:r>
        <w:rPr>
          <w:rFonts w:ascii="Times New Roman" w:hAnsi="Times New Roman"/>
          <w:bCs/>
          <w:color w:val="000000"/>
          <w:szCs w:val="24"/>
        </w:rPr>
        <w:t xml:space="preserve">, </w:t>
      </w:r>
      <w:proofErr w:type="spellStart"/>
      <w:r>
        <w:rPr>
          <w:rFonts w:ascii="Times New Roman" w:hAnsi="Times New Roman"/>
          <w:bCs/>
          <w:color w:val="000000"/>
          <w:szCs w:val="24"/>
        </w:rPr>
        <w:t>Moderna</w:t>
      </w:r>
      <w:proofErr w:type="spellEnd"/>
      <w:r>
        <w:rPr>
          <w:rFonts w:ascii="Times New Roman" w:hAnsi="Times New Roman"/>
          <w:bCs/>
          <w:color w:val="000000"/>
          <w:szCs w:val="24"/>
        </w:rPr>
        <w:t xml:space="preserve">, and Janssen/Johnson &amp; Johnson) for each of the available </w:t>
      </w:r>
      <w:r w:rsidR="00B07BC5">
        <w:rPr>
          <w:rFonts w:ascii="Times New Roman" w:hAnsi="Times New Roman"/>
          <w:bCs/>
          <w:color w:val="000000"/>
          <w:szCs w:val="24"/>
        </w:rPr>
        <w:t>COVID-19 v</w:t>
      </w:r>
      <w:r w:rsidR="00B07BC5" w:rsidRPr="00302A05">
        <w:rPr>
          <w:rFonts w:ascii="Times New Roman" w:hAnsi="Times New Roman"/>
          <w:bCs/>
          <w:color w:val="000000"/>
          <w:szCs w:val="24"/>
        </w:rPr>
        <w:t>accine</w:t>
      </w:r>
      <w:r>
        <w:rPr>
          <w:rFonts w:ascii="Times New Roman" w:hAnsi="Times New Roman"/>
          <w:bCs/>
          <w:color w:val="000000"/>
          <w:szCs w:val="24"/>
        </w:rPr>
        <w:t xml:space="preserve">s. </w:t>
      </w:r>
      <w:r w:rsidR="00B07BC5" w:rsidRPr="00302A05">
        <w:rPr>
          <w:rFonts w:ascii="Times New Roman" w:hAnsi="Times New Roman"/>
          <w:bCs/>
          <w:color w:val="000000"/>
          <w:szCs w:val="24"/>
        </w:rPr>
        <w:t xml:space="preserve"> </w:t>
      </w:r>
      <w:r>
        <w:rPr>
          <w:rFonts w:ascii="Times New Roman" w:hAnsi="Times New Roman"/>
          <w:bCs/>
          <w:color w:val="000000"/>
          <w:szCs w:val="24"/>
        </w:rPr>
        <w:t xml:space="preserve"> I</w:t>
      </w:r>
      <w:r w:rsidR="00B07BC5">
        <w:rPr>
          <w:rFonts w:ascii="Times New Roman" w:hAnsi="Times New Roman"/>
          <w:bCs/>
          <w:color w:val="000000"/>
          <w:szCs w:val="24"/>
        </w:rPr>
        <w:t xml:space="preserve"> understand the benefits and risks associated with </w:t>
      </w:r>
      <w:r>
        <w:rPr>
          <w:rFonts w:ascii="Times New Roman" w:hAnsi="Times New Roman"/>
          <w:bCs/>
          <w:color w:val="000000"/>
          <w:szCs w:val="24"/>
        </w:rPr>
        <w:t xml:space="preserve">each of </w:t>
      </w:r>
      <w:r w:rsidR="00B07BC5">
        <w:rPr>
          <w:rFonts w:ascii="Times New Roman" w:hAnsi="Times New Roman"/>
          <w:bCs/>
          <w:color w:val="000000"/>
          <w:szCs w:val="24"/>
        </w:rPr>
        <w:t>the vaccine</w:t>
      </w:r>
      <w:r>
        <w:rPr>
          <w:rFonts w:ascii="Times New Roman" w:hAnsi="Times New Roman"/>
          <w:bCs/>
          <w:color w:val="000000"/>
          <w:szCs w:val="24"/>
        </w:rPr>
        <w:t>s</w:t>
      </w:r>
      <w:r w:rsidR="00B07BC5">
        <w:rPr>
          <w:rFonts w:ascii="Times New Roman" w:hAnsi="Times New Roman"/>
          <w:bCs/>
          <w:color w:val="000000"/>
          <w:szCs w:val="24"/>
        </w:rPr>
        <w:t>.</w:t>
      </w:r>
    </w:p>
    <w:p w14:paraId="39487026" w14:textId="695C6151" w:rsidR="00B07BC5" w:rsidRPr="00302A05" w:rsidRDefault="005C3B16" w:rsidP="00B07BC5">
      <w:pPr>
        <w:rPr>
          <w:rFonts w:ascii="Times New Roman" w:hAnsi="Times New Roman"/>
          <w:bCs/>
          <w:color w:val="000000"/>
          <w:sz w:val="10"/>
          <w:szCs w:val="10"/>
        </w:rPr>
      </w:pPr>
      <w:r>
        <w:rPr>
          <w:rFonts w:ascii="Times New Roman" w:hAnsi="Times New Roman"/>
          <w:bCs/>
          <w:color w:val="000000"/>
          <w:szCs w:val="24"/>
        </w:rPr>
        <w:t xml:space="preserve">I understand that DDS may not have </w:t>
      </w:r>
      <w:proofErr w:type="gramStart"/>
      <w:r>
        <w:rPr>
          <w:rFonts w:ascii="Times New Roman" w:hAnsi="Times New Roman"/>
          <w:bCs/>
          <w:color w:val="000000"/>
          <w:szCs w:val="24"/>
        </w:rPr>
        <w:t>sufficient</w:t>
      </w:r>
      <w:proofErr w:type="gramEnd"/>
      <w:r>
        <w:rPr>
          <w:rFonts w:ascii="Times New Roman" w:hAnsi="Times New Roman"/>
          <w:bCs/>
          <w:color w:val="000000"/>
          <w:szCs w:val="24"/>
        </w:rPr>
        <w:t xml:space="preserve"> advance notice to inform me of which COVID-19 vaccine will be administered to the above-named </w:t>
      </w:r>
      <w:r w:rsidR="00053296">
        <w:rPr>
          <w:rFonts w:ascii="Times New Roman" w:hAnsi="Times New Roman"/>
          <w:bCs/>
          <w:color w:val="000000"/>
          <w:szCs w:val="24"/>
        </w:rPr>
        <w:t>individual; therefore</w:t>
      </w:r>
      <w:r>
        <w:rPr>
          <w:rFonts w:ascii="Times New Roman" w:hAnsi="Times New Roman"/>
          <w:bCs/>
          <w:color w:val="000000"/>
          <w:szCs w:val="24"/>
        </w:rPr>
        <w:t xml:space="preserve">, the Fact Sheet for each of the approved vaccines has been provided to me.  </w:t>
      </w:r>
      <w:r w:rsidR="00B07BC5" w:rsidRPr="00645454">
        <w:rPr>
          <w:rFonts w:ascii="Times New Roman" w:hAnsi="Times New Roman"/>
          <w:bCs/>
          <w:i/>
          <w:color w:val="000000"/>
          <w:szCs w:val="24"/>
        </w:rPr>
        <w:tab/>
      </w:r>
      <w:r w:rsidR="00B07BC5" w:rsidRPr="00645454">
        <w:rPr>
          <w:rFonts w:ascii="Times New Roman" w:hAnsi="Times New Roman"/>
          <w:bCs/>
          <w:i/>
          <w:color w:val="000000"/>
          <w:szCs w:val="24"/>
        </w:rPr>
        <w:tab/>
      </w:r>
    </w:p>
    <w:p w14:paraId="2B032205" w14:textId="77777777" w:rsidR="00B07BC5" w:rsidRPr="00134CB8" w:rsidRDefault="00B07BC5" w:rsidP="00B07BC5">
      <w:pPr>
        <w:jc w:val="center"/>
        <w:rPr>
          <w:rFonts w:ascii="Times New Roman" w:hAnsi="Times New Roman"/>
          <w:bCs/>
          <w:color w:val="000000"/>
          <w:szCs w:val="24"/>
        </w:rPr>
      </w:pPr>
      <w:r w:rsidRPr="00134CB8">
        <w:rPr>
          <w:rFonts w:ascii="Times New Roman" w:hAnsi="Times New Roman"/>
          <w:bCs/>
          <w:color w:val="000000"/>
          <w:szCs w:val="24"/>
        </w:rPr>
        <w:t>***</w:t>
      </w:r>
    </w:p>
    <w:p w14:paraId="323CE6D8" w14:textId="77777777" w:rsidR="00B07BC5" w:rsidRPr="00134CB8" w:rsidRDefault="00B07BC5" w:rsidP="00B07BC5">
      <w:pPr>
        <w:pStyle w:val="ListParagraph"/>
        <w:numPr>
          <w:ilvl w:val="0"/>
          <w:numId w:val="43"/>
        </w:numPr>
        <w:rPr>
          <w:rFonts w:ascii="Times New Roman" w:hAnsi="Times New Roman"/>
          <w:bCs/>
          <w:color w:val="000000"/>
          <w:sz w:val="24"/>
          <w:szCs w:val="24"/>
        </w:rPr>
      </w:pPr>
      <w:bookmarkStart w:id="0" w:name="_Hlk59021235"/>
      <w:r w:rsidRPr="00134CB8">
        <w:rPr>
          <w:rFonts w:ascii="Times New Roman" w:hAnsi="Times New Roman"/>
          <w:bCs/>
          <w:color w:val="000000"/>
          <w:sz w:val="24"/>
          <w:szCs w:val="24"/>
        </w:rPr>
        <w:t xml:space="preserve">By checking this box, I am confirming my </w:t>
      </w:r>
      <w:r w:rsidRPr="00134CB8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>consent</w:t>
      </w:r>
      <w:r w:rsidRPr="00134CB8">
        <w:rPr>
          <w:rFonts w:ascii="Times New Roman" w:hAnsi="Times New Roman"/>
          <w:bCs/>
          <w:color w:val="000000"/>
          <w:sz w:val="24"/>
          <w:szCs w:val="24"/>
        </w:rPr>
        <w:t xml:space="preserve"> for</w:t>
      </w:r>
      <w:r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Pr="00134CB8">
        <w:rPr>
          <w:rFonts w:ascii="Times New Roman" w:hAnsi="Times New Roman"/>
          <w:bCs/>
          <w:color w:val="000000"/>
          <w:sz w:val="24"/>
          <w:szCs w:val="24"/>
        </w:rPr>
        <w:t>_________________________________________</w:t>
      </w:r>
      <w:r>
        <w:rPr>
          <w:rFonts w:ascii="Times New Roman" w:hAnsi="Times New Roman"/>
          <w:bCs/>
          <w:color w:val="000000"/>
          <w:sz w:val="24"/>
          <w:szCs w:val="24"/>
        </w:rPr>
        <w:t>_</w:t>
      </w:r>
      <w:r w:rsidRPr="00134CB8">
        <w:rPr>
          <w:rFonts w:ascii="Times New Roman" w:hAnsi="Times New Roman"/>
          <w:bCs/>
          <w:color w:val="000000"/>
          <w:sz w:val="24"/>
          <w:szCs w:val="24"/>
        </w:rPr>
        <w:t xml:space="preserve"> to receive the COVID-19 vaccine.                                                         </w:t>
      </w:r>
      <w:r w:rsidRPr="00134CB8">
        <w:rPr>
          <w:rFonts w:ascii="Times New Roman" w:hAnsi="Times New Roman"/>
          <w:bCs/>
          <w:i/>
          <w:color w:val="000000"/>
          <w:sz w:val="24"/>
          <w:szCs w:val="24"/>
        </w:rPr>
        <w:t>(individual’s name)</w:t>
      </w:r>
    </w:p>
    <w:p w14:paraId="6570BBD1" w14:textId="77777777" w:rsidR="00B07BC5" w:rsidRPr="00134CB8" w:rsidRDefault="00B07BC5" w:rsidP="00B07BC5">
      <w:pPr>
        <w:rPr>
          <w:rFonts w:ascii="Times New Roman" w:hAnsi="Times New Roman"/>
          <w:bCs/>
          <w:color w:val="000000"/>
          <w:szCs w:val="24"/>
        </w:rPr>
      </w:pPr>
    </w:p>
    <w:p w14:paraId="30E2287A" w14:textId="77777777" w:rsidR="00B07BC5" w:rsidRDefault="00B07BC5" w:rsidP="00B07BC5">
      <w:p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 xml:space="preserve">I </w:t>
      </w:r>
      <w:r w:rsidRPr="00134CB8">
        <w:rPr>
          <w:rFonts w:ascii="Times New Roman" w:hAnsi="Times New Roman"/>
          <w:bCs/>
          <w:color w:val="000000"/>
          <w:szCs w:val="24"/>
        </w:rPr>
        <w:t xml:space="preserve">understand that the vaccine may be administered by DDS directly or by a contracted vendor or pharmacy. </w:t>
      </w:r>
    </w:p>
    <w:p w14:paraId="6F37AB35" w14:textId="77777777" w:rsidR="00B07BC5" w:rsidRPr="00134CB8" w:rsidRDefault="00B07BC5" w:rsidP="00B07BC5">
      <w:pPr>
        <w:rPr>
          <w:rFonts w:ascii="Times New Roman" w:hAnsi="Times New Roman"/>
          <w:bCs/>
          <w:color w:val="000000"/>
          <w:szCs w:val="24"/>
        </w:rPr>
      </w:pPr>
    </w:p>
    <w:p w14:paraId="45AFF6C1" w14:textId="77777777" w:rsidR="00B07BC5" w:rsidRPr="00134CB8" w:rsidRDefault="00B07BC5" w:rsidP="00B07BC5">
      <w:pPr>
        <w:jc w:val="center"/>
        <w:rPr>
          <w:rFonts w:ascii="Times New Roman" w:hAnsi="Times New Roman"/>
          <w:bCs/>
          <w:color w:val="000000"/>
          <w:szCs w:val="24"/>
        </w:rPr>
      </w:pPr>
      <w:bookmarkStart w:id="1" w:name="_Hlk67050565"/>
      <w:r w:rsidRPr="00134CB8">
        <w:rPr>
          <w:rFonts w:ascii="Times New Roman" w:hAnsi="Times New Roman"/>
          <w:bCs/>
          <w:color w:val="000000"/>
          <w:szCs w:val="24"/>
        </w:rPr>
        <w:t xml:space="preserve">*** </w:t>
      </w:r>
      <w:bookmarkEnd w:id="1"/>
      <w:r w:rsidRPr="00134CB8">
        <w:rPr>
          <w:rFonts w:ascii="Times New Roman" w:hAnsi="Times New Roman"/>
          <w:bCs/>
          <w:color w:val="000000"/>
          <w:szCs w:val="24"/>
        </w:rPr>
        <w:t xml:space="preserve">                                                                                            </w:t>
      </w:r>
    </w:p>
    <w:bookmarkEnd w:id="0"/>
    <w:p w14:paraId="0A9A368A" w14:textId="77777777" w:rsidR="00B07BC5" w:rsidRPr="00134CB8" w:rsidRDefault="00B07BC5" w:rsidP="00B07BC5">
      <w:pPr>
        <w:pStyle w:val="ListParagraph"/>
        <w:numPr>
          <w:ilvl w:val="0"/>
          <w:numId w:val="43"/>
        </w:numPr>
        <w:rPr>
          <w:rFonts w:ascii="Times New Roman" w:hAnsi="Times New Roman"/>
          <w:bCs/>
          <w:color w:val="000000"/>
          <w:sz w:val="24"/>
          <w:szCs w:val="24"/>
        </w:rPr>
      </w:pPr>
      <w:r w:rsidRPr="00134CB8">
        <w:rPr>
          <w:rFonts w:ascii="Times New Roman" w:hAnsi="Times New Roman"/>
          <w:bCs/>
          <w:color w:val="000000"/>
          <w:sz w:val="24"/>
          <w:szCs w:val="24"/>
        </w:rPr>
        <w:t xml:space="preserve">By checking this box, I am </w:t>
      </w:r>
      <w:r w:rsidRPr="00134CB8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 xml:space="preserve">declining </w:t>
      </w:r>
      <w:r w:rsidRPr="00134CB8">
        <w:rPr>
          <w:rFonts w:ascii="Times New Roman" w:hAnsi="Times New Roman"/>
          <w:bCs/>
          <w:color w:val="000000"/>
          <w:sz w:val="24"/>
          <w:szCs w:val="24"/>
        </w:rPr>
        <w:t xml:space="preserve">for _________________________________________________ to receive the COVID-19 vaccine.                                                         </w:t>
      </w:r>
      <w:r w:rsidRPr="00134CB8">
        <w:rPr>
          <w:rFonts w:ascii="Times New Roman" w:hAnsi="Times New Roman"/>
          <w:bCs/>
          <w:i/>
          <w:color w:val="000000"/>
          <w:sz w:val="24"/>
          <w:szCs w:val="24"/>
        </w:rPr>
        <w:t>(individual’s name)</w:t>
      </w:r>
      <w:bookmarkStart w:id="2" w:name="_GoBack"/>
      <w:bookmarkEnd w:id="2"/>
    </w:p>
    <w:p w14:paraId="7C703ABC" w14:textId="77777777" w:rsidR="00E06D41" w:rsidRDefault="00B07BC5" w:rsidP="00E06D41">
      <w:pPr>
        <w:rPr>
          <w:rFonts w:ascii="Times New Roman" w:hAnsi="Times New Roman"/>
          <w:bCs/>
          <w:i/>
          <w:color w:val="000000"/>
          <w:szCs w:val="24"/>
        </w:rPr>
      </w:pPr>
      <w:r w:rsidRPr="00134CB8">
        <w:rPr>
          <w:rFonts w:ascii="Times New Roman" w:hAnsi="Times New Roman"/>
          <w:bCs/>
          <w:color w:val="000000"/>
          <w:szCs w:val="24"/>
        </w:rPr>
        <w:t xml:space="preserve">                                                                                                                       </w:t>
      </w:r>
    </w:p>
    <w:p w14:paraId="36EEFE07" w14:textId="788A3DE6" w:rsidR="00B07BC5" w:rsidRDefault="00B07BC5" w:rsidP="00E06D41">
      <w:pPr>
        <w:rPr>
          <w:rFonts w:ascii="Times New Roman" w:hAnsi="Times New Roman"/>
          <w:bCs/>
          <w:color w:val="000000"/>
          <w:szCs w:val="24"/>
        </w:rPr>
      </w:pPr>
      <w:r w:rsidRPr="00134CB8">
        <w:rPr>
          <w:rFonts w:ascii="Times New Roman" w:hAnsi="Times New Roman"/>
          <w:bCs/>
          <w:color w:val="000000"/>
          <w:szCs w:val="24"/>
        </w:rPr>
        <w:t xml:space="preserve">I understand by declining the administration of the COVID-19 vaccine at this time, I </w:t>
      </w:r>
      <w:proofErr w:type="gramStart"/>
      <w:r w:rsidRPr="00134CB8">
        <w:rPr>
          <w:rFonts w:ascii="Times New Roman" w:hAnsi="Times New Roman"/>
          <w:bCs/>
          <w:color w:val="000000"/>
          <w:szCs w:val="24"/>
        </w:rPr>
        <w:t>have the ability to</w:t>
      </w:r>
      <w:proofErr w:type="gramEnd"/>
      <w:r w:rsidRPr="00134CB8">
        <w:rPr>
          <w:rFonts w:ascii="Times New Roman" w:hAnsi="Times New Roman"/>
          <w:bCs/>
          <w:color w:val="000000"/>
          <w:szCs w:val="24"/>
        </w:rPr>
        <w:t xml:space="preserve"> change this decision in the future and will </w:t>
      </w:r>
      <w:r>
        <w:rPr>
          <w:rFonts w:ascii="Times New Roman" w:hAnsi="Times New Roman"/>
          <w:bCs/>
          <w:color w:val="000000"/>
          <w:szCs w:val="24"/>
        </w:rPr>
        <w:t xml:space="preserve">be required to complete </w:t>
      </w:r>
      <w:r w:rsidRPr="00134CB8">
        <w:rPr>
          <w:rFonts w:ascii="Times New Roman" w:hAnsi="Times New Roman"/>
          <w:bCs/>
          <w:color w:val="000000"/>
          <w:szCs w:val="24"/>
        </w:rPr>
        <w:t>a new</w:t>
      </w:r>
      <w:r>
        <w:rPr>
          <w:rFonts w:ascii="Times New Roman" w:hAnsi="Times New Roman"/>
          <w:bCs/>
          <w:color w:val="000000"/>
          <w:szCs w:val="24"/>
        </w:rPr>
        <w:t xml:space="preserve"> consent</w:t>
      </w:r>
      <w:r w:rsidRPr="00134CB8">
        <w:rPr>
          <w:rFonts w:ascii="Times New Roman" w:hAnsi="Times New Roman"/>
          <w:bCs/>
          <w:color w:val="000000"/>
          <w:szCs w:val="24"/>
        </w:rPr>
        <w:t xml:space="preserve"> form in order </w:t>
      </w:r>
      <w:r>
        <w:rPr>
          <w:rFonts w:ascii="Times New Roman" w:hAnsi="Times New Roman"/>
          <w:bCs/>
          <w:color w:val="000000"/>
          <w:szCs w:val="24"/>
        </w:rPr>
        <w:t>for such change to be determined valid.</w:t>
      </w:r>
    </w:p>
    <w:p w14:paraId="6A758747" w14:textId="2BF3775E" w:rsidR="00E06D41" w:rsidRPr="00E06D41" w:rsidRDefault="00E06D41" w:rsidP="00E06D41">
      <w:pPr>
        <w:jc w:val="center"/>
        <w:rPr>
          <w:rFonts w:ascii="Times New Roman" w:hAnsi="Times New Roman"/>
          <w:bCs/>
          <w:color w:val="000000"/>
          <w:szCs w:val="24"/>
        </w:rPr>
      </w:pPr>
      <w:r w:rsidRPr="00134CB8">
        <w:rPr>
          <w:rFonts w:ascii="Times New Roman" w:hAnsi="Times New Roman"/>
          <w:bCs/>
          <w:color w:val="000000"/>
          <w:szCs w:val="24"/>
        </w:rPr>
        <w:t>***</w:t>
      </w:r>
    </w:p>
    <w:p w14:paraId="329446AB" w14:textId="7D67CDE2" w:rsidR="00E06D41" w:rsidRDefault="00E06D41" w:rsidP="009938FA">
      <w:pPr>
        <w:jc w:val="center"/>
        <w:rPr>
          <w:rFonts w:ascii="Times New Roman" w:hAnsi="Times New Roman"/>
          <w:bCs/>
          <w:color w:val="000000"/>
          <w:szCs w:val="24"/>
        </w:rPr>
      </w:pPr>
    </w:p>
    <w:p w14:paraId="1252470C" w14:textId="797C5938" w:rsidR="00E06D41" w:rsidRDefault="00E06D41" w:rsidP="009938FA">
      <w:pPr>
        <w:jc w:val="center"/>
        <w:rPr>
          <w:rFonts w:ascii="Times New Roman" w:hAnsi="Times New Roman"/>
          <w:bCs/>
          <w:color w:val="000000"/>
          <w:szCs w:val="24"/>
        </w:rPr>
      </w:pPr>
    </w:p>
    <w:p w14:paraId="3277AC96" w14:textId="3424B80E" w:rsidR="00E06D41" w:rsidRDefault="00E06D41" w:rsidP="009938FA">
      <w:pPr>
        <w:jc w:val="center"/>
        <w:rPr>
          <w:rFonts w:ascii="Times New Roman" w:hAnsi="Times New Roman"/>
          <w:bCs/>
          <w:color w:val="000000"/>
          <w:szCs w:val="24"/>
        </w:rPr>
      </w:pPr>
    </w:p>
    <w:p w14:paraId="7FB5C873" w14:textId="77777777" w:rsidR="00E06D41" w:rsidRPr="00134CB8" w:rsidRDefault="00E06D41" w:rsidP="009938FA">
      <w:pPr>
        <w:jc w:val="center"/>
        <w:rPr>
          <w:rFonts w:ascii="Times New Roman" w:hAnsi="Times New Roman"/>
          <w:bCs/>
          <w:color w:val="000000"/>
          <w:szCs w:val="24"/>
        </w:rPr>
      </w:pPr>
    </w:p>
    <w:p w14:paraId="25070ABB" w14:textId="77777777" w:rsidR="00B07BC5" w:rsidRPr="00134CB8" w:rsidRDefault="00B07BC5" w:rsidP="00B07BC5">
      <w:pPr>
        <w:rPr>
          <w:rFonts w:ascii="Times New Roman" w:hAnsi="Times New Roman"/>
          <w:bCs/>
          <w:color w:val="000000"/>
          <w:szCs w:val="24"/>
        </w:rPr>
      </w:pPr>
    </w:p>
    <w:p w14:paraId="1A335C3C" w14:textId="77777777" w:rsidR="00B07BC5" w:rsidRPr="00134CB8" w:rsidRDefault="00B07BC5" w:rsidP="00B07BC5">
      <w:pPr>
        <w:rPr>
          <w:rFonts w:ascii="Times New Roman" w:hAnsi="Times New Roman"/>
          <w:bCs/>
          <w:color w:val="000000"/>
          <w:szCs w:val="24"/>
        </w:rPr>
      </w:pPr>
      <w:r w:rsidRPr="00134CB8">
        <w:rPr>
          <w:rFonts w:ascii="Times New Roman" w:hAnsi="Times New Roman"/>
          <w:bCs/>
          <w:color w:val="000000"/>
          <w:szCs w:val="24"/>
        </w:rPr>
        <w:t>___________________________________________</w:t>
      </w:r>
      <w:r w:rsidRPr="00134CB8">
        <w:rPr>
          <w:rFonts w:ascii="Times New Roman" w:hAnsi="Times New Roman"/>
          <w:bCs/>
          <w:color w:val="000000"/>
          <w:szCs w:val="24"/>
        </w:rPr>
        <w:tab/>
      </w:r>
      <w:r w:rsidRPr="00134CB8">
        <w:rPr>
          <w:rFonts w:ascii="Times New Roman" w:hAnsi="Times New Roman"/>
          <w:bCs/>
          <w:color w:val="000000"/>
          <w:szCs w:val="24"/>
        </w:rPr>
        <w:tab/>
      </w:r>
      <w:r w:rsidRPr="00134CB8">
        <w:rPr>
          <w:rFonts w:ascii="Times New Roman" w:hAnsi="Times New Roman"/>
          <w:bCs/>
          <w:color w:val="000000"/>
          <w:szCs w:val="24"/>
        </w:rPr>
        <w:tab/>
      </w:r>
      <w:r w:rsidRPr="00134CB8">
        <w:rPr>
          <w:rFonts w:ascii="Times New Roman" w:hAnsi="Times New Roman"/>
          <w:bCs/>
          <w:color w:val="000000"/>
          <w:szCs w:val="24"/>
        </w:rPr>
        <w:tab/>
        <w:t>_____________________</w:t>
      </w:r>
    </w:p>
    <w:p w14:paraId="18F1300C" w14:textId="6D642DED" w:rsidR="00645454" w:rsidRDefault="00B07BC5" w:rsidP="00095FCD">
      <w:pPr>
        <w:rPr>
          <w:rStyle w:val="Strong"/>
          <w:rFonts w:ascii="Times New Roman" w:hAnsi="Times New Roman"/>
          <w:b w:val="0"/>
          <w:color w:val="0A0A0A"/>
          <w:szCs w:val="24"/>
          <w:lang w:val="en"/>
        </w:rPr>
      </w:pPr>
      <w:r w:rsidRPr="00134CB8"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  <w:t>(signature of legal representative/guardian)</w:t>
      </w:r>
      <w:r w:rsidRPr="00134CB8">
        <w:rPr>
          <w:rStyle w:val="Strong"/>
          <w:rFonts w:ascii="Times New Roman" w:hAnsi="Times New Roman"/>
          <w:b w:val="0"/>
          <w:color w:val="0A0A0A"/>
          <w:szCs w:val="24"/>
          <w:lang w:val="en"/>
        </w:rPr>
        <w:tab/>
      </w:r>
      <w:r w:rsidRPr="00134CB8">
        <w:rPr>
          <w:rStyle w:val="Strong"/>
          <w:rFonts w:ascii="Times New Roman" w:hAnsi="Times New Roman"/>
          <w:b w:val="0"/>
          <w:color w:val="0A0A0A"/>
          <w:szCs w:val="24"/>
          <w:lang w:val="en"/>
        </w:rPr>
        <w:tab/>
      </w:r>
      <w:r w:rsidRPr="00134CB8">
        <w:rPr>
          <w:rStyle w:val="Strong"/>
          <w:rFonts w:ascii="Times New Roman" w:hAnsi="Times New Roman"/>
          <w:b w:val="0"/>
          <w:color w:val="0A0A0A"/>
          <w:szCs w:val="24"/>
          <w:lang w:val="en"/>
        </w:rPr>
        <w:tab/>
      </w:r>
      <w:r w:rsidRPr="00134CB8">
        <w:rPr>
          <w:rStyle w:val="Strong"/>
          <w:rFonts w:ascii="Times New Roman" w:hAnsi="Times New Roman"/>
          <w:b w:val="0"/>
          <w:color w:val="0A0A0A"/>
          <w:szCs w:val="24"/>
          <w:lang w:val="en"/>
        </w:rPr>
        <w:tab/>
      </w:r>
      <w:r w:rsidRPr="00134CB8">
        <w:rPr>
          <w:rStyle w:val="Strong"/>
          <w:rFonts w:ascii="Times New Roman" w:hAnsi="Times New Roman"/>
          <w:b w:val="0"/>
          <w:color w:val="0A0A0A"/>
          <w:szCs w:val="24"/>
          <w:lang w:val="en"/>
        </w:rPr>
        <w:tab/>
        <w:t xml:space="preserve"> </w:t>
      </w:r>
      <w:r w:rsidRPr="00134CB8">
        <w:rPr>
          <w:rStyle w:val="Strong"/>
          <w:rFonts w:ascii="Times New Roman" w:hAnsi="Times New Roman"/>
          <w:b w:val="0"/>
          <w:color w:val="0A0A0A"/>
          <w:szCs w:val="24"/>
          <w:lang w:val="en"/>
        </w:rPr>
        <w:tab/>
        <w:t xml:space="preserve">        (</w:t>
      </w:r>
      <w:r w:rsidRPr="00134CB8"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  <w:t>date of signature</w:t>
      </w:r>
      <w:r w:rsidRPr="00134CB8">
        <w:rPr>
          <w:rStyle w:val="Strong"/>
          <w:rFonts w:ascii="Times New Roman" w:hAnsi="Times New Roman"/>
          <w:b w:val="0"/>
          <w:color w:val="0A0A0A"/>
          <w:szCs w:val="24"/>
          <w:lang w:val="en"/>
        </w:rPr>
        <w:t>)</w:t>
      </w:r>
    </w:p>
    <w:p w14:paraId="3742D4E9" w14:textId="19EEB335" w:rsidR="005C3B16" w:rsidRDefault="005C3B16" w:rsidP="00095FCD">
      <w:pPr>
        <w:rPr>
          <w:rStyle w:val="Strong"/>
          <w:rFonts w:ascii="Times New Roman" w:hAnsi="Times New Roman"/>
          <w:b w:val="0"/>
          <w:color w:val="0A0A0A"/>
          <w:szCs w:val="24"/>
          <w:lang w:val="en"/>
        </w:rPr>
      </w:pPr>
    </w:p>
    <w:p w14:paraId="26BA0949" w14:textId="37A5CD14" w:rsidR="005C3B16" w:rsidRDefault="005C3B16" w:rsidP="005C3B16">
      <w:pPr>
        <w:rPr>
          <w:rStyle w:val="Strong"/>
          <w:rFonts w:ascii="Times New Roman" w:hAnsi="Times New Roman"/>
          <w:b w:val="0"/>
          <w:color w:val="0A0A0A"/>
          <w:szCs w:val="24"/>
          <w:lang w:val="en"/>
        </w:rPr>
      </w:pPr>
      <w:r>
        <w:rPr>
          <w:rStyle w:val="Strong"/>
          <w:rFonts w:ascii="Times New Roman" w:hAnsi="Times New Roman"/>
          <w:b w:val="0"/>
          <w:color w:val="0A0A0A"/>
          <w:szCs w:val="24"/>
          <w:lang w:val="en"/>
        </w:rPr>
        <w:t>If written consent or declination by the legal representative is not feasible, consent may be obtained by a nurse and one other agency employee through video or audio conference.</w:t>
      </w:r>
    </w:p>
    <w:p w14:paraId="53DBB9BF" w14:textId="77777777" w:rsidR="00E06D41" w:rsidRDefault="00E06D41" w:rsidP="005C3B16">
      <w:pPr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</w:pPr>
    </w:p>
    <w:p w14:paraId="4A030C83" w14:textId="4F6AEB8F" w:rsidR="005C3B16" w:rsidRDefault="005C3B16" w:rsidP="005C3B16">
      <w:pPr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</w:pPr>
      <w:r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  <w:t>____________________________________________                                           ______________________</w:t>
      </w:r>
    </w:p>
    <w:p w14:paraId="7203D301" w14:textId="77777777" w:rsidR="005C3B16" w:rsidRDefault="005C3B16" w:rsidP="005C3B16">
      <w:pPr>
        <w:rPr>
          <w:rStyle w:val="Strong"/>
          <w:rFonts w:ascii="Times New Roman" w:hAnsi="Times New Roman"/>
          <w:b w:val="0"/>
          <w:color w:val="0A0A0A"/>
          <w:szCs w:val="24"/>
          <w:lang w:val="en"/>
        </w:rPr>
      </w:pPr>
      <w:r w:rsidRPr="00645454"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  <w:t>(</w:t>
      </w:r>
      <w:r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  <w:t xml:space="preserve">name </w:t>
      </w:r>
      <w:r w:rsidRPr="00645454"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  <w:t>of legal representative</w:t>
      </w:r>
      <w:r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  <w:t>/guardian</w:t>
      </w:r>
      <w:r w:rsidRPr="00645454"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  <w:t>)</w:t>
      </w:r>
      <w:r>
        <w:rPr>
          <w:rStyle w:val="Strong"/>
          <w:rFonts w:ascii="Times New Roman" w:hAnsi="Times New Roman"/>
          <w:b w:val="0"/>
          <w:color w:val="0A0A0A"/>
          <w:szCs w:val="24"/>
          <w:lang w:val="en"/>
        </w:rPr>
        <w:tab/>
      </w:r>
      <w:r>
        <w:rPr>
          <w:rStyle w:val="Strong"/>
          <w:rFonts w:ascii="Times New Roman" w:hAnsi="Times New Roman"/>
          <w:b w:val="0"/>
          <w:color w:val="0A0A0A"/>
          <w:szCs w:val="24"/>
          <w:lang w:val="en"/>
        </w:rPr>
        <w:tab/>
      </w:r>
      <w:r>
        <w:rPr>
          <w:rStyle w:val="Strong"/>
          <w:rFonts w:ascii="Times New Roman" w:hAnsi="Times New Roman"/>
          <w:b w:val="0"/>
          <w:color w:val="0A0A0A"/>
          <w:szCs w:val="24"/>
          <w:lang w:val="en"/>
        </w:rPr>
        <w:tab/>
      </w:r>
      <w:r>
        <w:rPr>
          <w:rStyle w:val="Strong"/>
          <w:rFonts w:ascii="Times New Roman" w:hAnsi="Times New Roman"/>
          <w:b w:val="0"/>
          <w:color w:val="0A0A0A"/>
          <w:szCs w:val="24"/>
          <w:lang w:val="en"/>
        </w:rPr>
        <w:tab/>
      </w:r>
      <w:r>
        <w:rPr>
          <w:rStyle w:val="Strong"/>
          <w:rFonts w:ascii="Times New Roman" w:hAnsi="Times New Roman"/>
          <w:b w:val="0"/>
          <w:color w:val="0A0A0A"/>
          <w:szCs w:val="24"/>
          <w:lang w:val="en"/>
        </w:rPr>
        <w:tab/>
        <w:t xml:space="preserve"> </w:t>
      </w:r>
      <w:r>
        <w:rPr>
          <w:rStyle w:val="Strong"/>
          <w:rFonts w:ascii="Times New Roman" w:hAnsi="Times New Roman"/>
          <w:b w:val="0"/>
          <w:color w:val="0A0A0A"/>
          <w:szCs w:val="24"/>
          <w:lang w:val="en"/>
        </w:rPr>
        <w:tab/>
        <w:t xml:space="preserve">   (</w:t>
      </w:r>
      <w:r w:rsidRPr="00645454"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  <w:t xml:space="preserve">date of </w:t>
      </w:r>
      <w:r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  <w:t>verbal consent</w:t>
      </w:r>
      <w:r>
        <w:rPr>
          <w:rStyle w:val="Strong"/>
          <w:rFonts w:ascii="Times New Roman" w:hAnsi="Times New Roman"/>
          <w:b w:val="0"/>
          <w:color w:val="0A0A0A"/>
          <w:szCs w:val="24"/>
          <w:lang w:val="en"/>
        </w:rPr>
        <w:t>)</w:t>
      </w:r>
    </w:p>
    <w:p w14:paraId="17C2D044" w14:textId="77777777" w:rsidR="005C3B16" w:rsidRDefault="005C3B16" w:rsidP="005C3B16">
      <w:pPr>
        <w:rPr>
          <w:rStyle w:val="Strong"/>
          <w:rFonts w:ascii="Times New Roman" w:hAnsi="Times New Roman"/>
          <w:b w:val="0"/>
          <w:color w:val="0A0A0A"/>
          <w:szCs w:val="24"/>
          <w:lang w:val="en"/>
        </w:rPr>
      </w:pPr>
    </w:p>
    <w:p w14:paraId="05A4C4A9" w14:textId="77777777" w:rsidR="005C3B16" w:rsidRDefault="005C3B16" w:rsidP="005C3B16">
      <w:pPr>
        <w:rPr>
          <w:rStyle w:val="Strong"/>
          <w:rFonts w:ascii="Times New Roman" w:hAnsi="Times New Roman"/>
          <w:b w:val="0"/>
          <w:color w:val="0A0A0A"/>
          <w:szCs w:val="24"/>
          <w:lang w:val="en"/>
        </w:rPr>
      </w:pPr>
      <w:r>
        <w:rPr>
          <w:rStyle w:val="Strong"/>
          <w:rFonts w:ascii="Times New Roman" w:hAnsi="Times New Roman"/>
          <w:b w:val="0"/>
          <w:color w:val="0A0A0A"/>
          <w:szCs w:val="24"/>
          <w:lang w:val="en"/>
        </w:rPr>
        <w:t>____________________________________________                                           _______________________</w:t>
      </w:r>
    </w:p>
    <w:p w14:paraId="1D1938A0" w14:textId="77777777" w:rsidR="005C3B16" w:rsidRDefault="005C3B16" w:rsidP="005C3B16">
      <w:pPr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</w:pPr>
      <w:r w:rsidRPr="00CC304C"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  <w:t>(name and signature of nurse witness)                                                                                       (date)</w:t>
      </w:r>
    </w:p>
    <w:p w14:paraId="6B9E1290" w14:textId="77777777" w:rsidR="005C3B16" w:rsidRDefault="005C3B16" w:rsidP="005C3B16">
      <w:pPr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</w:pPr>
    </w:p>
    <w:p w14:paraId="2A3B003F" w14:textId="77777777" w:rsidR="005C3B16" w:rsidRDefault="005C3B16" w:rsidP="005C3B16">
      <w:pPr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</w:pPr>
      <w:r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  <w:t>____________________________________________                                           _______________________</w:t>
      </w:r>
    </w:p>
    <w:p w14:paraId="348533F3" w14:textId="77777777" w:rsidR="005C3B16" w:rsidRPr="00CC304C" w:rsidRDefault="005C3B16" w:rsidP="005C3B16">
      <w:pPr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</w:pPr>
      <w:r w:rsidRPr="00CC304C"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  <w:t>(name</w:t>
      </w:r>
      <w:r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  <w:t xml:space="preserve">, </w:t>
      </w:r>
      <w:r w:rsidRPr="00CC304C"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  <w:t>signature</w:t>
      </w:r>
      <w:r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  <w:t xml:space="preserve"> and title</w:t>
      </w:r>
      <w:r w:rsidRPr="00CC304C"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  <w:t xml:space="preserve"> of</w:t>
      </w:r>
      <w:r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  <w:t xml:space="preserve"> second</w:t>
      </w:r>
      <w:r w:rsidRPr="00CC304C"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  <w:t xml:space="preserve"> witness)                                                                            (date)</w:t>
      </w:r>
    </w:p>
    <w:p w14:paraId="7526BA8E" w14:textId="77777777" w:rsidR="005C3B16" w:rsidRDefault="005C3B16" w:rsidP="005C3B16">
      <w:pPr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</w:pPr>
    </w:p>
    <w:p w14:paraId="69CFCC26" w14:textId="77777777" w:rsidR="005C3B16" w:rsidRPr="00CC304C" w:rsidRDefault="005C3B16" w:rsidP="005C3B16">
      <w:pPr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</w:pPr>
    </w:p>
    <w:p w14:paraId="63D7C3AA" w14:textId="77777777" w:rsidR="005C3B16" w:rsidRDefault="005C3B16" w:rsidP="005C3B16">
      <w:pPr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</w:pPr>
    </w:p>
    <w:p w14:paraId="677A463E" w14:textId="77777777" w:rsidR="005C3B16" w:rsidRPr="00CC304C" w:rsidRDefault="005C3B16" w:rsidP="005C3B16">
      <w:pPr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</w:pPr>
    </w:p>
    <w:p w14:paraId="58E5B188" w14:textId="77777777" w:rsidR="005C3B16" w:rsidRPr="00CC304C" w:rsidRDefault="005C3B16" w:rsidP="005C3B16">
      <w:pPr>
        <w:rPr>
          <w:rStyle w:val="Strong"/>
          <w:rFonts w:ascii="Times New Roman" w:hAnsi="Times New Roman"/>
          <w:b w:val="0"/>
          <w:i/>
          <w:color w:val="0A0A0A"/>
          <w:szCs w:val="24"/>
          <w:lang w:val="en"/>
        </w:rPr>
      </w:pPr>
    </w:p>
    <w:p w14:paraId="7ED895A7" w14:textId="77777777" w:rsidR="005C3B16" w:rsidRPr="00095FCD" w:rsidRDefault="005C3B16" w:rsidP="005C3B16">
      <w:pPr>
        <w:rPr>
          <w:rStyle w:val="Strong"/>
          <w:rFonts w:ascii="Times New Roman" w:hAnsi="Times New Roman"/>
          <w:b w:val="0"/>
          <w:color w:val="0A0A0A"/>
          <w:szCs w:val="24"/>
          <w:lang w:val="en"/>
        </w:rPr>
      </w:pPr>
    </w:p>
    <w:p w14:paraId="755DB372" w14:textId="77777777" w:rsidR="005C3B16" w:rsidRPr="00095FCD" w:rsidRDefault="005C3B16" w:rsidP="00095FCD">
      <w:pPr>
        <w:rPr>
          <w:rStyle w:val="Strong"/>
          <w:rFonts w:ascii="Times New Roman" w:hAnsi="Times New Roman"/>
          <w:b w:val="0"/>
          <w:color w:val="0A0A0A"/>
          <w:szCs w:val="24"/>
          <w:lang w:val="en"/>
        </w:rPr>
      </w:pPr>
    </w:p>
    <w:sectPr w:rsidR="005C3B16" w:rsidRPr="00095FCD" w:rsidSect="00E06D41">
      <w:footerReference w:type="default" r:id="rId8"/>
      <w:headerReference w:type="first" r:id="rId9"/>
      <w:footerReference w:type="first" r:id="rId10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564EC9" w14:textId="77777777" w:rsidR="00467E5F" w:rsidRDefault="00467E5F">
      <w:r>
        <w:separator/>
      </w:r>
    </w:p>
  </w:endnote>
  <w:endnote w:type="continuationSeparator" w:id="0">
    <w:p w14:paraId="2325D848" w14:textId="77777777" w:rsidR="00467E5F" w:rsidRDefault="00467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 St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  <w:sz w:val="20"/>
      </w:rPr>
      <w:id w:val="854768875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/>
            <w:sz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C58B9F7" w14:textId="5A7D7188" w:rsidR="00E06D41" w:rsidRPr="00E06D41" w:rsidRDefault="00E06D41">
            <w:pPr>
              <w:pStyle w:val="Footer"/>
              <w:jc w:val="right"/>
              <w:rPr>
                <w:rFonts w:ascii="Times New Roman" w:hAnsi="Times New Roman"/>
                <w:sz w:val="20"/>
              </w:rPr>
            </w:pPr>
            <w:r w:rsidRPr="00E06D41">
              <w:rPr>
                <w:rFonts w:ascii="Times New Roman" w:hAnsi="Times New Roman"/>
                <w:sz w:val="20"/>
              </w:rPr>
              <w:t xml:space="preserve">Page </w:t>
            </w:r>
            <w:r w:rsidRPr="00E06D41">
              <w:rPr>
                <w:rFonts w:ascii="Times New Roman" w:hAnsi="Times New Roman"/>
                <w:bCs/>
                <w:sz w:val="20"/>
              </w:rPr>
              <w:fldChar w:fldCharType="begin"/>
            </w:r>
            <w:r w:rsidRPr="00E06D41">
              <w:rPr>
                <w:rFonts w:ascii="Times New Roman" w:hAnsi="Times New Roman"/>
                <w:bCs/>
                <w:sz w:val="20"/>
              </w:rPr>
              <w:instrText xml:space="preserve"> PAGE </w:instrText>
            </w:r>
            <w:r w:rsidRPr="00E06D41">
              <w:rPr>
                <w:rFonts w:ascii="Times New Roman" w:hAnsi="Times New Roman"/>
                <w:bCs/>
                <w:sz w:val="20"/>
              </w:rPr>
              <w:fldChar w:fldCharType="separate"/>
            </w:r>
            <w:r w:rsidRPr="00E06D41">
              <w:rPr>
                <w:rFonts w:ascii="Times New Roman" w:hAnsi="Times New Roman"/>
                <w:bCs/>
                <w:noProof/>
                <w:sz w:val="20"/>
              </w:rPr>
              <w:t>2</w:t>
            </w:r>
            <w:r w:rsidRPr="00E06D41">
              <w:rPr>
                <w:rFonts w:ascii="Times New Roman" w:hAnsi="Times New Roman"/>
                <w:bCs/>
                <w:sz w:val="20"/>
              </w:rPr>
              <w:fldChar w:fldCharType="end"/>
            </w:r>
            <w:r w:rsidRPr="00E06D41">
              <w:rPr>
                <w:rFonts w:ascii="Times New Roman" w:hAnsi="Times New Roman"/>
                <w:sz w:val="20"/>
              </w:rPr>
              <w:t xml:space="preserve"> of </w:t>
            </w:r>
            <w:r w:rsidRPr="00E06D41">
              <w:rPr>
                <w:rFonts w:ascii="Times New Roman" w:hAnsi="Times New Roman"/>
                <w:bCs/>
                <w:sz w:val="20"/>
              </w:rPr>
              <w:fldChar w:fldCharType="begin"/>
            </w:r>
            <w:r w:rsidRPr="00E06D41">
              <w:rPr>
                <w:rFonts w:ascii="Times New Roman" w:hAnsi="Times New Roman"/>
                <w:bCs/>
                <w:sz w:val="20"/>
              </w:rPr>
              <w:instrText xml:space="preserve"> NUMPAGES  </w:instrText>
            </w:r>
            <w:r w:rsidRPr="00E06D41">
              <w:rPr>
                <w:rFonts w:ascii="Times New Roman" w:hAnsi="Times New Roman"/>
                <w:bCs/>
                <w:sz w:val="20"/>
              </w:rPr>
              <w:fldChar w:fldCharType="separate"/>
            </w:r>
            <w:r w:rsidRPr="00E06D41">
              <w:rPr>
                <w:rFonts w:ascii="Times New Roman" w:hAnsi="Times New Roman"/>
                <w:bCs/>
                <w:noProof/>
                <w:sz w:val="20"/>
              </w:rPr>
              <w:t>2</w:t>
            </w:r>
            <w:r w:rsidRPr="00E06D41">
              <w:rPr>
                <w:rFonts w:ascii="Times New Roman" w:hAnsi="Times New Roman"/>
                <w:bCs/>
                <w:sz w:val="20"/>
              </w:rPr>
              <w:fldChar w:fldCharType="end"/>
            </w:r>
          </w:p>
        </w:sdtContent>
      </w:sdt>
    </w:sdtContent>
  </w:sdt>
  <w:p w14:paraId="39570434" w14:textId="77777777" w:rsidR="0008714F" w:rsidRDefault="000871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D1DE0F" w14:textId="2BA8144B" w:rsidR="0008714F" w:rsidRPr="00E06D41" w:rsidRDefault="00E06D41" w:rsidP="00E06D41">
    <w:pPr>
      <w:shd w:val="clear" w:color="auto" w:fill="FFFFFF"/>
      <w:jc w:val="right"/>
      <w:rPr>
        <w:rFonts w:ascii="Times New Roman" w:hAnsi="Times New Roman"/>
        <w:sz w:val="20"/>
      </w:rPr>
    </w:pPr>
    <w:r w:rsidRPr="00E06D41">
      <w:rPr>
        <w:rFonts w:ascii="Times New Roman" w:hAnsi="Times New Roman"/>
        <w:sz w:val="20"/>
      </w:rPr>
      <w:t>Page 1 of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A04095" w14:textId="77777777" w:rsidR="00467E5F" w:rsidRDefault="00467E5F">
      <w:r>
        <w:separator/>
      </w:r>
    </w:p>
  </w:footnote>
  <w:footnote w:type="continuationSeparator" w:id="0">
    <w:p w14:paraId="66B120A9" w14:textId="77777777" w:rsidR="00467E5F" w:rsidRDefault="00467E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13149" w14:textId="77777777" w:rsidR="0008714F" w:rsidRPr="00366F02" w:rsidRDefault="0008714F" w:rsidP="00377D0B">
    <w:pPr>
      <w:rPr>
        <w:color w:val="0000D2"/>
      </w:rPr>
    </w:pPr>
    <w:r w:rsidRPr="0084789E">
      <w:rPr>
        <w:noProof/>
        <w:color w:val="0000D2"/>
        <w:sz w:val="3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A24B1F" wp14:editId="26289F75">
              <wp:simplePos x="0" y="0"/>
              <wp:positionH relativeFrom="column">
                <wp:align>center</wp:align>
              </wp:positionH>
              <wp:positionV relativeFrom="paragraph">
                <wp:posOffset>0</wp:posOffset>
              </wp:positionV>
              <wp:extent cx="4095750" cy="619125"/>
              <wp:effectExtent l="0" t="0" r="0" b="952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95750" cy="619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0FA2657" w14:textId="77777777" w:rsidR="0008714F" w:rsidRPr="00366F02" w:rsidRDefault="0008714F" w:rsidP="0084789E">
                          <w:pPr>
                            <w:pStyle w:val="Heading1"/>
                            <w:rPr>
                              <w:color w:val="0000D2"/>
                              <w:sz w:val="36"/>
                            </w:rPr>
                          </w:pPr>
                          <w:r w:rsidRPr="00366F02">
                            <w:rPr>
                              <w:color w:val="0000D2"/>
                              <w:sz w:val="36"/>
                            </w:rPr>
                            <w:t>State of Connecticut</w:t>
                          </w:r>
                        </w:p>
                        <w:p w14:paraId="579DB99C" w14:textId="77777777" w:rsidR="0008714F" w:rsidRPr="0084789E" w:rsidRDefault="0008714F" w:rsidP="0084789E">
                          <w:pPr>
                            <w:pStyle w:val="Heading1"/>
                            <w:ind w:left="-360"/>
                            <w:rPr>
                              <w:color w:val="0000D2"/>
                              <w:sz w:val="36"/>
                              <w:szCs w:val="36"/>
                            </w:rPr>
                          </w:pPr>
                          <w:r w:rsidRPr="0084789E">
                            <w:rPr>
                              <w:color w:val="0000D2"/>
                              <w:sz w:val="36"/>
                              <w:szCs w:val="36"/>
                            </w:rPr>
                            <w:t>Department of Developmental Services</w:t>
                          </w:r>
                        </w:p>
                        <w:p w14:paraId="58E685FD" w14:textId="77777777" w:rsidR="0008714F" w:rsidRDefault="0008714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DA24B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322.5pt;height:48.75pt;z-index:25166131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" stroked="f">
              <v:textbox>
                <w:txbxContent>
                  <w:p w14:paraId="40FA2657" w14:textId="77777777" w:rsidR="0008714F" w:rsidRPr="00366F02" w:rsidRDefault="0008714F" w:rsidP="0084789E">
                    <w:pPr>
                      <w:pStyle w:val="Heading1"/>
                      <w:rPr>
                        <w:color w:val="0000D2"/>
                        <w:sz w:val="36"/>
                      </w:rPr>
                    </w:pPr>
                    <w:r w:rsidRPr="00366F02">
                      <w:rPr>
                        <w:color w:val="0000D2"/>
                        <w:sz w:val="36"/>
                      </w:rPr>
                      <w:t>State of Connecticut</w:t>
                    </w:r>
                  </w:p>
                  <w:p w14:paraId="579DB99C" w14:textId="77777777" w:rsidR="0008714F" w:rsidRPr="0084789E" w:rsidRDefault="0008714F" w:rsidP="0084789E">
                    <w:pPr>
                      <w:pStyle w:val="Heading1"/>
                      <w:ind w:left="-360"/>
                      <w:rPr>
                        <w:color w:val="0000D2"/>
                        <w:sz w:val="36"/>
                        <w:szCs w:val="36"/>
                      </w:rPr>
                    </w:pPr>
                    <w:r w:rsidRPr="0084789E">
                      <w:rPr>
                        <w:color w:val="0000D2"/>
                        <w:sz w:val="36"/>
                        <w:szCs w:val="36"/>
                      </w:rPr>
                      <w:t>Department of Developmental Services</w:t>
                    </w:r>
                  </w:p>
                  <w:p w14:paraId="58E685FD" w14:textId="77777777" w:rsidR="0008714F" w:rsidRDefault="0008714F"/>
                </w:txbxContent>
              </v:textbox>
            </v:shape>
          </w:pict>
        </mc:Fallback>
      </mc:AlternateContent>
    </w:r>
    <w:r w:rsidRPr="00366F02">
      <w:rPr>
        <w:noProof/>
        <w:color w:val="0000D2"/>
        <w:sz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7A1202" wp14:editId="0911D403">
              <wp:simplePos x="0" y="0"/>
              <wp:positionH relativeFrom="column">
                <wp:posOffset>-76200</wp:posOffset>
              </wp:positionH>
              <wp:positionV relativeFrom="paragraph">
                <wp:posOffset>-190500</wp:posOffset>
              </wp:positionV>
              <wp:extent cx="1125855" cy="97726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25855" cy="9772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56E8EE" w14:textId="77777777" w:rsidR="0008714F" w:rsidRDefault="0008714F" w:rsidP="00377D0B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A75CD37" wp14:editId="244E8A61">
                                <wp:extent cx="942975" cy="695325"/>
                                <wp:effectExtent l="19050" t="0" r="9525" b="0"/>
                                <wp:docPr id="1" name="Picture 1" descr="ct-state-seal-vector-cmyk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ct-state-seal-vector-cmyk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42975" cy="6953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7A1202" id="Text Box 1" o:spid="_x0000_s1027" type="#_x0000_t202" style="position:absolute;margin-left:-6pt;margin-top:-15pt;width:88.65pt;height:76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" stroked="f">
              <v:textbox>
                <w:txbxContent>
                  <w:p w14:paraId="3F56E8EE" w14:textId="77777777" w:rsidR="0008714F" w:rsidRDefault="0008714F" w:rsidP="00377D0B">
                    <w:r>
                      <w:rPr>
                        <w:noProof/>
                      </w:rPr>
                      <w:drawing>
                        <wp:inline distT="0" distB="0" distL="0" distR="0" wp14:anchorId="4A75CD37" wp14:editId="244E8A61">
                          <wp:extent cx="942975" cy="695325"/>
                          <wp:effectExtent l="19050" t="0" r="9525" b="0"/>
                          <wp:docPr id="1" name="Picture 1" descr="ct-state-seal-vector-cmyk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ct-state-seal-vector-cmyk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42975" cy="6953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366F02">
      <w:rPr>
        <w:noProof/>
        <w:color w:val="0000D2"/>
      </w:rPr>
      <w:t xml:space="preserve">                                                                                                                                </w:t>
    </w:r>
    <w:r>
      <w:rPr>
        <w:noProof/>
        <w:color w:val="0000D2"/>
      </w:rPr>
      <w:t xml:space="preserve"> </w:t>
    </w:r>
    <w:r w:rsidRPr="00366F02">
      <w:rPr>
        <w:noProof/>
        <w:color w:val="0000D2"/>
      </w:rPr>
      <w:t xml:space="preserve">  </w:t>
    </w:r>
    <w:r>
      <w:rPr>
        <w:noProof/>
      </w:rPr>
      <w:drawing>
        <wp:inline distT="0" distB="0" distL="0" distR="0" wp14:anchorId="0BFF1F2E" wp14:editId="555BE201">
          <wp:extent cx="885825" cy="384414"/>
          <wp:effectExtent l="0" t="0" r="0" b="0"/>
          <wp:docPr id="6" name="Picture 6" descr="DDS-Logo-for-wo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DS-Logo-for-word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6453" cy="3890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16CA61F" w14:textId="77777777" w:rsidR="0008714F" w:rsidRPr="00366F02" w:rsidRDefault="0008714F" w:rsidP="00377D0B">
    <w:pPr>
      <w:pStyle w:val="Heading1"/>
      <w:rPr>
        <w:color w:val="0000D2"/>
        <w:sz w:val="36"/>
      </w:rPr>
    </w:pPr>
    <w:r w:rsidRPr="00366F02">
      <w:rPr>
        <w:color w:val="0000D2"/>
        <w:sz w:val="36"/>
      </w:rPr>
      <w:t>State of Connecticut</w:t>
    </w:r>
  </w:p>
  <w:p w14:paraId="302DBC9E" w14:textId="77777777" w:rsidR="0008714F" w:rsidRPr="001D2A49" w:rsidRDefault="0008714F" w:rsidP="00377D0B">
    <w:pPr>
      <w:pStyle w:val="Heading1"/>
      <w:rPr>
        <w:color w:val="0000D2"/>
        <w:sz w:val="16"/>
        <w:szCs w:val="16"/>
      </w:rPr>
    </w:pPr>
  </w:p>
  <w:p w14:paraId="65A9CC91" w14:textId="77777777" w:rsidR="0008714F" w:rsidRPr="00366F02" w:rsidRDefault="0008714F" w:rsidP="00207AA1">
    <w:pPr>
      <w:ind w:firstLine="180"/>
      <w:rPr>
        <w:rFonts w:ascii="Garamond" w:hAnsi="Garamond"/>
        <w:color w:val="0000D2"/>
      </w:rPr>
    </w:pPr>
    <w:r>
      <w:rPr>
        <w:rFonts w:ascii="Garamond" w:hAnsi="Garamond"/>
        <w:color w:val="0000D2"/>
      </w:rPr>
      <w:t>Ned Lamont</w:t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  <w:t xml:space="preserve">            Jordan A. Scheff</w:t>
    </w:r>
  </w:p>
  <w:p w14:paraId="3E19C858" w14:textId="77777777" w:rsidR="0008714F" w:rsidRPr="00366F02" w:rsidRDefault="0008714F" w:rsidP="00377D0B">
    <w:pPr>
      <w:rPr>
        <w:rFonts w:ascii="Garamond" w:hAnsi="Garamond"/>
        <w:color w:val="0000D2"/>
      </w:rPr>
    </w:pPr>
    <w:r w:rsidRPr="00366F02">
      <w:rPr>
        <w:rFonts w:ascii="Garamond" w:hAnsi="Garamond"/>
        <w:color w:val="0000D2"/>
      </w:rPr>
      <w:t xml:space="preserve">    Governor</w:t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  <w:t xml:space="preserve">  Commissioner</w:t>
    </w:r>
  </w:p>
  <w:p w14:paraId="7E27A07F" w14:textId="77777777" w:rsidR="0008714F" w:rsidRPr="00366F02" w:rsidRDefault="0008714F" w:rsidP="0084789E">
    <w:pPr>
      <w:tabs>
        <w:tab w:val="left" w:pos="4800"/>
      </w:tabs>
      <w:rPr>
        <w:rFonts w:ascii="Garamond" w:hAnsi="Garamond"/>
        <w:color w:val="0000D2"/>
      </w:rPr>
    </w:pPr>
    <w:r>
      <w:rPr>
        <w:rFonts w:ascii="Garamond" w:hAnsi="Garamond"/>
        <w:color w:val="0000D2"/>
      </w:rPr>
      <w:tab/>
    </w:r>
  </w:p>
  <w:p w14:paraId="514521BF" w14:textId="77777777" w:rsidR="0008714F" w:rsidRPr="00366F02" w:rsidRDefault="0008714F" w:rsidP="00377D0B">
    <w:pPr>
      <w:rPr>
        <w:rFonts w:ascii="Garamond" w:hAnsi="Garamond"/>
        <w:color w:val="0000D2"/>
      </w:rPr>
    </w:pP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  <w:t xml:space="preserve">  </w:t>
    </w:r>
    <w:r>
      <w:rPr>
        <w:rFonts w:ascii="Garamond" w:hAnsi="Garamond"/>
        <w:color w:val="0000D2"/>
      </w:rPr>
      <w:t xml:space="preserve"> </w:t>
    </w:r>
    <w:r w:rsidRPr="00366F02">
      <w:rPr>
        <w:rFonts w:ascii="Garamond" w:hAnsi="Garamond"/>
        <w:color w:val="0000D2"/>
      </w:rPr>
      <w:t xml:space="preserve"> Peter Mason</w:t>
    </w:r>
  </w:p>
  <w:p w14:paraId="642C6EBB" w14:textId="77777777" w:rsidR="0008714F" w:rsidRDefault="0008714F" w:rsidP="00F776F4">
    <w:pPr>
      <w:rPr>
        <w:rFonts w:ascii="Garamond" w:hAnsi="Garamond"/>
        <w:color w:val="000080"/>
      </w:rPr>
    </w:pP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  <w:t xml:space="preserve">        Deputy Commission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291C9D4"/>
    <w:multiLevelType w:val="hybridMultilevel"/>
    <w:tmpl w:val="E66FF8D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614D344"/>
    <w:multiLevelType w:val="hybridMultilevel"/>
    <w:tmpl w:val="0B9FF94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CA9185"/>
    <w:multiLevelType w:val="hybridMultilevel"/>
    <w:tmpl w:val="EA89918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9B528DA"/>
    <w:multiLevelType w:val="hybridMultilevel"/>
    <w:tmpl w:val="33A6C8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AAF0CB8"/>
    <w:multiLevelType w:val="hybridMultilevel"/>
    <w:tmpl w:val="45BA7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CB2DC4"/>
    <w:multiLevelType w:val="hybridMultilevel"/>
    <w:tmpl w:val="06DEB7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BDB0BD9"/>
    <w:multiLevelType w:val="hybridMultilevel"/>
    <w:tmpl w:val="8B0260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E910733"/>
    <w:multiLevelType w:val="hybridMultilevel"/>
    <w:tmpl w:val="A21817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14344A"/>
    <w:multiLevelType w:val="hybridMultilevel"/>
    <w:tmpl w:val="8BE8D536"/>
    <w:lvl w:ilvl="0" w:tplc="04090001">
      <w:start w:val="1"/>
      <w:numFmt w:val="bullet"/>
      <w:lvlText w:val=""/>
      <w:lvlJc w:val="left"/>
      <w:pPr>
        <w:ind w:left="10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8" w:hanging="360"/>
      </w:pPr>
      <w:rPr>
        <w:rFonts w:ascii="Wingdings" w:hAnsi="Wingdings" w:hint="default"/>
      </w:rPr>
    </w:lvl>
  </w:abstractNum>
  <w:abstractNum w:abstractNumId="9" w15:restartNumberingAfterBreak="0">
    <w:nsid w:val="10D5600B"/>
    <w:multiLevelType w:val="hybridMultilevel"/>
    <w:tmpl w:val="112E5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386333E"/>
    <w:multiLevelType w:val="hybridMultilevel"/>
    <w:tmpl w:val="09FC5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66095"/>
    <w:multiLevelType w:val="hybridMultilevel"/>
    <w:tmpl w:val="22604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EE332D"/>
    <w:multiLevelType w:val="hybridMultilevel"/>
    <w:tmpl w:val="EC3C6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F94ED6"/>
    <w:multiLevelType w:val="hybridMultilevel"/>
    <w:tmpl w:val="3DE86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4353EC"/>
    <w:multiLevelType w:val="hybridMultilevel"/>
    <w:tmpl w:val="4DC63754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5" w15:restartNumberingAfterBreak="0">
    <w:nsid w:val="373C2E78"/>
    <w:multiLevelType w:val="hybridMultilevel"/>
    <w:tmpl w:val="D1009272"/>
    <w:lvl w:ilvl="0" w:tplc="DB68CF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A148D8"/>
    <w:multiLevelType w:val="hybridMultilevel"/>
    <w:tmpl w:val="002C0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D86A50"/>
    <w:multiLevelType w:val="hybridMultilevel"/>
    <w:tmpl w:val="B33A340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8" w15:restartNumberingAfterBreak="0">
    <w:nsid w:val="3F7C3B56"/>
    <w:multiLevelType w:val="hybridMultilevel"/>
    <w:tmpl w:val="3C2A9F0E"/>
    <w:lvl w:ilvl="0" w:tplc="D1207722">
      <w:numFmt w:val="bullet"/>
      <w:lvlText w:val="•"/>
      <w:lvlJc w:val="left"/>
      <w:pPr>
        <w:ind w:left="9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9" w15:restartNumberingAfterBreak="0">
    <w:nsid w:val="40A82F4D"/>
    <w:multiLevelType w:val="hybridMultilevel"/>
    <w:tmpl w:val="B3DCA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0B6E7C"/>
    <w:multiLevelType w:val="hybridMultilevel"/>
    <w:tmpl w:val="9B44FA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31A0288"/>
    <w:multiLevelType w:val="hybridMultilevel"/>
    <w:tmpl w:val="E264B7E6"/>
    <w:lvl w:ilvl="0" w:tplc="04090001">
      <w:start w:val="1"/>
      <w:numFmt w:val="bullet"/>
      <w:lvlText w:val=""/>
      <w:lvlJc w:val="left"/>
      <w:pPr>
        <w:ind w:left="105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8" w:hanging="360"/>
      </w:pPr>
      <w:rPr>
        <w:rFonts w:ascii="Wingdings" w:hAnsi="Wingdings" w:hint="default"/>
      </w:rPr>
    </w:lvl>
  </w:abstractNum>
  <w:abstractNum w:abstractNumId="22" w15:restartNumberingAfterBreak="0">
    <w:nsid w:val="46323DA0"/>
    <w:multiLevelType w:val="hybridMultilevel"/>
    <w:tmpl w:val="AC8CF138"/>
    <w:lvl w:ilvl="0" w:tplc="04090001">
      <w:start w:val="1"/>
      <w:numFmt w:val="bullet"/>
      <w:lvlText w:val=""/>
      <w:lvlJc w:val="left"/>
      <w:pPr>
        <w:ind w:left="10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8" w:hanging="360"/>
      </w:pPr>
      <w:rPr>
        <w:rFonts w:ascii="Wingdings" w:hAnsi="Wingdings" w:hint="default"/>
      </w:rPr>
    </w:lvl>
  </w:abstractNum>
  <w:abstractNum w:abstractNumId="23" w15:restartNumberingAfterBreak="0">
    <w:nsid w:val="49F27A6E"/>
    <w:multiLevelType w:val="hybridMultilevel"/>
    <w:tmpl w:val="3A88F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2E3843"/>
    <w:multiLevelType w:val="hybridMultilevel"/>
    <w:tmpl w:val="237A88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CF5072A"/>
    <w:multiLevelType w:val="hybridMultilevel"/>
    <w:tmpl w:val="B7D29D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DB6D71"/>
    <w:multiLevelType w:val="hybridMultilevel"/>
    <w:tmpl w:val="90FA2E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F31451E"/>
    <w:multiLevelType w:val="hybridMultilevel"/>
    <w:tmpl w:val="FAA8A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A54F51"/>
    <w:multiLevelType w:val="hybridMultilevel"/>
    <w:tmpl w:val="3B9AF8C2"/>
    <w:lvl w:ilvl="0" w:tplc="0409000F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9" w15:restartNumberingAfterBreak="0">
    <w:nsid w:val="595442C6"/>
    <w:multiLevelType w:val="hybridMultilevel"/>
    <w:tmpl w:val="CB727F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715702"/>
    <w:multiLevelType w:val="hybridMultilevel"/>
    <w:tmpl w:val="40243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7C352B"/>
    <w:multiLevelType w:val="hybridMultilevel"/>
    <w:tmpl w:val="60E4A7C4"/>
    <w:lvl w:ilvl="0" w:tplc="47D2D7D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722C3D"/>
    <w:multiLevelType w:val="hybridMultilevel"/>
    <w:tmpl w:val="B180FB24"/>
    <w:lvl w:ilvl="0" w:tplc="D120772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EB3FE3"/>
    <w:multiLevelType w:val="hybridMultilevel"/>
    <w:tmpl w:val="603425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24538AE"/>
    <w:multiLevelType w:val="hybridMultilevel"/>
    <w:tmpl w:val="4E06A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C7D4C"/>
    <w:multiLevelType w:val="hybridMultilevel"/>
    <w:tmpl w:val="41FA8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386072"/>
    <w:multiLevelType w:val="hybridMultilevel"/>
    <w:tmpl w:val="8FCAA9FA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7" w15:restartNumberingAfterBreak="0">
    <w:nsid w:val="67A86549"/>
    <w:multiLevelType w:val="hybridMultilevel"/>
    <w:tmpl w:val="CBF061C4"/>
    <w:lvl w:ilvl="0" w:tplc="DB68CF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0123C1"/>
    <w:multiLevelType w:val="hybridMultilevel"/>
    <w:tmpl w:val="1B922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F36C06"/>
    <w:multiLevelType w:val="hybridMultilevel"/>
    <w:tmpl w:val="597AF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FE61BF"/>
    <w:multiLevelType w:val="hybridMultilevel"/>
    <w:tmpl w:val="9F2A92A2"/>
    <w:lvl w:ilvl="0" w:tplc="E52A3856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40829ED"/>
    <w:multiLevelType w:val="hybridMultilevel"/>
    <w:tmpl w:val="2570A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ED63DD"/>
    <w:multiLevelType w:val="hybridMultilevel"/>
    <w:tmpl w:val="DB224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25"/>
  </w:num>
  <w:num w:numId="3">
    <w:abstractNumId w:val="30"/>
  </w:num>
  <w:num w:numId="4">
    <w:abstractNumId w:val="10"/>
  </w:num>
  <w:num w:numId="5">
    <w:abstractNumId w:val="39"/>
  </w:num>
  <w:num w:numId="6">
    <w:abstractNumId w:val="14"/>
  </w:num>
  <w:num w:numId="7">
    <w:abstractNumId w:val="27"/>
  </w:num>
  <w:num w:numId="8">
    <w:abstractNumId w:val="23"/>
  </w:num>
  <w:num w:numId="9">
    <w:abstractNumId w:val="22"/>
  </w:num>
  <w:num w:numId="10">
    <w:abstractNumId w:val="8"/>
  </w:num>
  <w:num w:numId="11">
    <w:abstractNumId w:val="21"/>
  </w:num>
  <w:num w:numId="12">
    <w:abstractNumId w:val="32"/>
  </w:num>
  <w:num w:numId="13">
    <w:abstractNumId w:val="18"/>
  </w:num>
  <w:num w:numId="14">
    <w:abstractNumId w:val="28"/>
  </w:num>
  <w:num w:numId="15">
    <w:abstractNumId w:val="17"/>
  </w:num>
  <w:num w:numId="16">
    <w:abstractNumId w:val="36"/>
  </w:num>
  <w:num w:numId="17">
    <w:abstractNumId w:val="6"/>
  </w:num>
  <w:num w:numId="18">
    <w:abstractNumId w:val="5"/>
  </w:num>
  <w:num w:numId="19">
    <w:abstractNumId w:val="20"/>
  </w:num>
  <w:num w:numId="20">
    <w:abstractNumId w:val="33"/>
  </w:num>
  <w:num w:numId="21">
    <w:abstractNumId w:val="12"/>
  </w:num>
  <w:num w:numId="22">
    <w:abstractNumId w:val="26"/>
  </w:num>
  <w:num w:numId="23">
    <w:abstractNumId w:val="9"/>
  </w:num>
  <w:num w:numId="24">
    <w:abstractNumId w:val="19"/>
  </w:num>
  <w:num w:numId="25">
    <w:abstractNumId w:val="41"/>
  </w:num>
  <w:num w:numId="26">
    <w:abstractNumId w:val="11"/>
  </w:num>
  <w:num w:numId="27">
    <w:abstractNumId w:val="24"/>
  </w:num>
  <w:num w:numId="28">
    <w:abstractNumId w:val="2"/>
  </w:num>
  <w:num w:numId="29">
    <w:abstractNumId w:val="0"/>
  </w:num>
  <w:num w:numId="30">
    <w:abstractNumId w:val="1"/>
  </w:num>
  <w:num w:numId="31">
    <w:abstractNumId w:val="13"/>
  </w:num>
  <w:num w:numId="32">
    <w:abstractNumId w:val="29"/>
  </w:num>
  <w:num w:numId="33">
    <w:abstractNumId w:val="37"/>
  </w:num>
  <w:num w:numId="34">
    <w:abstractNumId w:val="15"/>
  </w:num>
  <w:num w:numId="35">
    <w:abstractNumId w:val="7"/>
  </w:num>
  <w:num w:numId="36">
    <w:abstractNumId w:val="31"/>
  </w:num>
  <w:num w:numId="37">
    <w:abstractNumId w:val="38"/>
  </w:num>
  <w:num w:numId="38">
    <w:abstractNumId w:val="34"/>
  </w:num>
  <w:num w:numId="39">
    <w:abstractNumId w:val="4"/>
  </w:num>
  <w:num w:numId="40">
    <w:abstractNumId w:val="42"/>
  </w:num>
  <w:num w:numId="41">
    <w:abstractNumId w:val="3"/>
  </w:num>
  <w:num w:numId="42">
    <w:abstractNumId w:val="16"/>
  </w:num>
  <w:num w:numId="43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yMDMzNzMzNDIzs7BQ0lEKTi0uzszPAykwqgUA0hO1qSwAAAA="/>
  </w:docVars>
  <w:rsids>
    <w:rsidRoot w:val="000D34CF"/>
    <w:rsid w:val="00000469"/>
    <w:rsid w:val="00010D5A"/>
    <w:rsid w:val="00014401"/>
    <w:rsid w:val="00020584"/>
    <w:rsid w:val="00025B4A"/>
    <w:rsid w:val="000313D8"/>
    <w:rsid w:val="000341E2"/>
    <w:rsid w:val="00035ACD"/>
    <w:rsid w:val="00036B9C"/>
    <w:rsid w:val="00036E26"/>
    <w:rsid w:val="0003777F"/>
    <w:rsid w:val="000442E5"/>
    <w:rsid w:val="00053296"/>
    <w:rsid w:val="00055BEC"/>
    <w:rsid w:val="00057F57"/>
    <w:rsid w:val="00061551"/>
    <w:rsid w:val="0007057C"/>
    <w:rsid w:val="00071FDC"/>
    <w:rsid w:val="00080522"/>
    <w:rsid w:val="00080AA5"/>
    <w:rsid w:val="0008245E"/>
    <w:rsid w:val="00084E33"/>
    <w:rsid w:val="0008714F"/>
    <w:rsid w:val="00095FCD"/>
    <w:rsid w:val="000966FF"/>
    <w:rsid w:val="00096BB2"/>
    <w:rsid w:val="000A0C70"/>
    <w:rsid w:val="000B0CFC"/>
    <w:rsid w:val="000B3A39"/>
    <w:rsid w:val="000B632A"/>
    <w:rsid w:val="000B66C0"/>
    <w:rsid w:val="000B767D"/>
    <w:rsid w:val="000C2F4F"/>
    <w:rsid w:val="000D34CC"/>
    <w:rsid w:val="000D34CF"/>
    <w:rsid w:val="000D719A"/>
    <w:rsid w:val="000E1F27"/>
    <w:rsid w:val="000E1FDC"/>
    <w:rsid w:val="000E21C1"/>
    <w:rsid w:val="000F7462"/>
    <w:rsid w:val="000F7E4E"/>
    <w:rsid w:val="0010281E"/>
    <w:rsid w:val="00127878"/>
    <w:rsid w:val="00134ED0"/>
    <w:rsid w:val="00137496"/>
    <w:rsid w:val="001415EC"/>
    <w:rsid w:val="001421F7"/>
    <w:rsid w:val="0015396C"/>
    <w:rsid w:val="00154F8D"/>
    <w:rsid w:val="00155A16"/>
    <w:rsid w:val="00161521"/>
    <w:rsid w:val="001737FA"/>
    <w:rsid w:val="001759C5"/>
    <w:rsid w:val="00180EFC"/>
    <w:rsid w:val="0018425B"/>
    <w:rsid w:val="00190F24"/>
    <w:rsid w:val="00196810"/>
    <w:rsid w:val="001A45A7"/>
    <w:rsid w:val="001A50AF"/>
    <w:rsid w:val="001A5F53"/>
    <w:rsid w:val="001A7B2B"/>
    <w:rsid w:val="001B04EC"/>
    <w:rsid w:val="001B2882"/>
    <w:rsid w:val="001B35C8"/>
    <w:rsid w:val="001B4BAE"/>
    <w:rsid w:val="001B52AB"/>
    <w:rsid w:val="001B5A7D"/>
    <w:rsid w:val="001B764F"/>
    <w:rsid w:val="001D1FA7"/>
    <w:rsid w:val="001D2A49"/>
    <w:rsid w:val="001D36EE"/>
    <w:rsid w:val="001D4CE6"/>
    <w:rsid w:val="001D5F9F"/>
    <w:rsid w:val="001E00D3"/>
    <w:rsid w:val="001E2EB0"/>
    <w:rsid w:val="001E7447"/>
    <w:rsid w:val="001F2B74"/>
    <w:rsid w:val="001F7075"/>
    <w:rsid w:val="00205505"/>
    <w:rsid w:val="00207AA1"/>
    <w:rsid w:val="002157F6"/>
    <w:rsid w:val="00235041"/>
    <w:rsid w:val="0023713C"/>
    <w:rsid w:val="00240896"/>
    <w:rsid w:val="00243080"/>
    <w:rsid w:val="00245459"/>
    <w:rsid w:val="00246220"/>
    <w:rsid w:val="00266672"/>
    <w:rsid w:val="0026703E"/>
    <w:rsid w:val="00272BEB"/>
    <w:rsid w:val="00273575"/>
    <w:rsid w:val="00280F08"/>
    <w:rsid w:val="00283DE7"/>
    <w:rsid w:val="00283F4F"/>
    <w:rsid w:val="002A028A"/>
    <w:rsid w:val="002B0C01"/>
    <w:rsid w:val="002B1535"/>
    <w:rsid w:val="002B4174"/>
    <w:rsid w:val="002B4594"/>
    <w:rsid w:val="002B563B"/>
    <w:rsid w:val="002C2B0B"/>
    <w:rsid w:val="002C3124"/>
    <w:rsid w:val="002C5570"/>
    <w:rsid w:val="002C68BB"/>
    <w:rsid w:val="002D0E71"/>
    <w:rsid w:val="002D1583"/>
    <w:rsid w:val="002E1619"/>
    <w:rsid w:val="002E2D51"/>
    <w:rsid w:val="002E3A51"/>
    <w:rsid w:val="002E3A64"/>
    <w:rsid w:val="002E5518"/>
    <w:rsid w:val="002F7925"/>
    <w:rsid w:val="0030035C"/>
    <w:rsid w:val="00302A05"/>
    <w:rsid w:val="003105F9"/>
    <w:rsid w:val="00312FF7"/>
    <w:rsid w:val="00315F2E"/>
    <w:rsid w:val="003217C0"/>
    <w:rsid w:val="003375AA"/>
    <w:rsid w:val="003409EC"/>
    <w:rsid w:val="00344535"/>
    <w:rsid w:val="003454BF"/>
    <w:rsid w:val="00347208"/>
    <w:rsid w:val="00351845"/>
    <w:rsid w:val="00353F51"/>
    <w:rsid w:val="0035419C"/>
    <w:rsid w:val="003569A2"/>
    <w:rsid w:val="003569D5"/>
    <w:rsid w:val="003572EF"/>
    <w:rsid w:val="0035766D"/>
    <w:rsid w:val="00362E23"/>
    <w:rsid w:val="00366F02"/>
    <w:rsid w:val="003670F5"/>
    <w:rsid w:val="003679BF"/>
    <w:rsid w:val="00377D0B"/>
    <w:rsid w:val="003816FC"/>
    <w:rsid w:val="003904DB"/>
    <w:rsid w:val="003A7B7D"/>
    <w:rsid w:val="003B0AA9"/>
    <w:rsid w:val="003B28C2"/>
    <w:rsid w:val="003B3EEF"/>
    <w:rsid w:val="003B45C8"/>
    <w:rsid w:val="003C37F2"/>
    <w:rsid w:val="003D1269"/>
    <w:rsid w:val="003D2674"/>
    <w:rsid w:val="003D53B9"/>
    <w:rsid w:val="003E08C3"/>
    <w:rsid w:val="003E0A4F"/>
    <w:rsid w:val="003E7448"/>
    <w:rsid w:val="003F1DE6"/>
    <w:rsid w:val="00401199"/>
    <w:rsid w:val="00410EA5"/>
    <w:rsid w:val="0042238B"/>
    <w:rsid w:val="00430B98"/>
    <w:rsid w:val="00435253"/>
    <w:rsid w:val="00437B54"/>
    <w:rsid w:val="004409AE"/>
    <w:rsid w:val="00450CD6"/>
    <w:rsid w:val="004551D0"/>
    <w:rsid w:val="004662A4"/>
    <w:rsid w:val="00467512"/>
    <w:rsid w:val="00467E5F"/>
    <w:rsid w:val="00473288"/>
    <w:rsid w:val="004929CC"/>
    <w:rsid w:val="00493FDD"/>
    <w:rsid w:val="0049734B"/>
    <w:rsid w:val="004A0250"/>
    <w:rsid w:val="004A19F6"/>
    <w:rsid w:val="004A6093"/>
    <w:rsid w:val="004A6235"/>
    <w:rsid w:val="004B2E53"/>
    <w:rsid w:val="004C5C16"/>
    <w:rsid w:val="004D67A0"/>
    <w:rsid w:val="004D7F5D"/>
    <w:rsid w:val="004E0255"/>
    <w:rsid w:val="004E263A"/>
    <w:rsid w:val="004F22F1"/>
    <w:rsid w:val="004F2A6C"/>
    <w:rsid w:val="004F6826"/>
    <w:rsid w:val="00500648"/>
    <w:rsid w:val="005032EA"/>
    <w:rsid w:val="00504CFA"/>
    <w:rsid w:val="005062BE"/>
    <w:rsid w:val="0051175F"/>
    <w:rsid w:val="00511C29"/>
    <w:rsid w:val="005148DD"/>
    <w:rsid w:val="00514ECD"/>
    <w:rsid w:val="005157DE"/>
    <w:rsid w:val="00517CE2"/>
    <w:rsid w:val="00524A01"/>
    <w:rsid w:val="005259A3"/>
    <w:rsid w:val="005412E8"/>
    <w:rsid w:val="0054390F"/>
    <w:rsid w:val="005451FC"/>
    <w:rsid w:val="005617AB"/>
    <w:rsid w:val="005724EB"/>
    <w:rsid w:val="0059006C"/>
    <w:rsid w:val="00591F89"/>
    <w:rsid w:val="005A24EB"/>
    <w:rsid w:val="005B6E28"/>
    <w:rsid w:val="005C0098"/>
    <w:rsid w:val="005C3B16"/>
    <w:rsid w:val="005C5CCD"/>
    <w:rsid w:val="005C64C6"/>
    <w:rsid w:val="005C68B0"/>
    <w:rsid w:val="005C6B36"/>
    <w:rsid w:val="005C775F"/>
    <w:rsid w:val="005D0212"/>
    <w:rsid w:val="005D6AF3"/>
    <w:rsid w:val="005E0796"/>
    <w:rsid w:val="005E0A97"/>
    <w:rsid w:val="005E14DA"/>
    <w:rsid w:val="005E399C"/>
    <w:rsid w:val="005E5F43"/>
    <w:rsid w:val="005F1642"/>
    <w:rsid w:val="005F5BBA"/>
    <w:rsid w:val="005F6A49"/>
    <w:rsid w:val="0060235B"/>
    <w:rsid w:val="00610BC2"/>
    <w:rsid w:val="00612432"/>
    <w:rsid w:val="00615AD4"/>
    <w:rsid w:val="00616C22"/>
    <w:rsid w:val="00621734"/>
    <w:rsid w:val="006256E8"/>
    <w:rsid w:val="006322B4"/>
    <w:rsid w:val="0063728C"/>
    <w:rsid w:val="00641498"/>
    <w:rsid w:val="00642946"/>
    <w:rsid w:val="0064537F"/>
    <w:rsid w:val="0064540E"/>
    <w:rsid w:val="00645454"/>
    <w:rsid w:val="00645CBF"/>
    <w:rsid w:val="00651B44"/>
    <w:rsid w:val="0065273C"/>
    <w:rsid w:val="00656A6B"/>
    <w:rsid w:val="00660693"/>
    <w:rsid w:val="00660BE2"/>
    <w:rsid w:val="006650E4"/>
    <w:rsid w:val="006655EC"/>
    <w:rsid w:val="0066710B"/>
    <w:rsid w:val="00676767"/>
    <w:rsid w:val="00693E56"/>
    <w:rsid w:val="00693FF3"/>
    <w:rsid w:val="006A33BB"/>
    <w:rsid w:val="006A4EA9"/>
    <w:rsid w:val="006A7C9C"/>
    <w:rsid w:val="006B3E20"/>
    <w:rsid w:val="006C3E43"/>
    <w:rsid w:val="006C67D2"/>
    <w:rsid w:val="006D1495"/>
    <w:rsid w:val="006D1576"/>
    <w:rsid w:val="006D3BA9"/>
    <w:rsid w:val="006D5176"/>
    <w:rsid w:val="006E3858"/>
    <w:rsid w:val="006F7217"/>
    <w:rsid w:val="00700B4D"/>
    <w:rsid w:val="00701FC8"/>
    <w:rsid w:val="0070569C"/>
    <w:rsid w:val="0070784F"/>
    <w:rsid w:val="00707BBE"/>
    <w:rsid w:val="007130E0"/>
    <w:rsid w:val="0071506D"/>
    <w:rsid w:val="00725E63"/>
    <w:rsid w:val="00726053"/>
    <w:rsid w:val="00726A48"/>
    <w:rsid w:val="00733FAC"/>
    <w:rsid w:val="0073578A"/>
    <w:rsid w:val="00736FBD"/>
    <w:rsid w:val="00743B28"/>
    <w:rsid w:val="00745EE3"/>
    <w:rsid w:val="0075275D"/>
    <w:rsid w:val="00755211"/>
    <w:rsid w:val="00755FDA"/>
    <w:rsid w:val="00761D5F"/>
    <w:rsid w:val="00765F20"/>
    <w:rsid w:val="00766B29"/>
    <w:rsid w:val="00772ED6"/>
    <w:rsid w:val="00773D66"/>
    <w:rsid w:val="00783362"/>
    <w:rsid w:val="007A068A"/>
    <w:rsid w:val="007A39A2"/>
    <w:rsid w:val="007B06D6"/>
    <w:rsid w:val="007B5FA4"/>
    <w:rsid w:val="007B723B"/>
    <w:rsid w:val="007B773F"/>
    <w:rsid w:val="007C4AC9"/>
    <w:rsid w:val="007C5040"/>
    <w:rsid w:val="007D0934"/>
    <w:rsid w:val="007D5EF7"/>
    <w:rsid w:val="007D699D"/>
    <w:rsid w:val="007E55FB"/>
    <w:rsid w:val="007F2DB7"/>
    <w:rsid w:val="00800D6F"/>
    <w:rsid w:val="0080668A"/>
    <w:rsid w:val="00806F9B"/>
    <w:rsid w:val="008102EC"/>
    <w:rsid w:val="0081066D"/>
    <w:rsid w:val="008127A0"/>
    <w:rsid w:val="00815292"/>
    <w:rsid w:val="0081563D"/>
    <w:rsid w:val="00817C43"/>
    <w:rsid w:val="00826860"/>
    <w:rsid w:val="008300D8"/>
    <w:rsid w:val="00830F7B"/>
    <w:rsid w:val="00833AE0"/>
    <w:rsid w:val="008358FE"/>
    <w:rsid w:val="00842951"/>
    <w:rsid w:val="0084789E"/>
    <w:rsid w:val="008631E7"/>
    <w:rsid w:val="008634D5"/>
    <w:rsid w:val="00873593"/>
    <w:rsid w:val="00876C5E"/>
    <w:rsid w:val="00886960"/>
    <w:rsid w:val="00890030"/>
    <w:rsid w:val="008A0EA9"/>
    <w:rsid w:val="008A5EE0"/>
    <w:rsid w:val="008B0594"/>
    <w:rsid w:val="008B099A"/>
    <w:rsid w:val="008B152F"/>
    <w:rsid w:val="008D6E22"/>
    <w:rsid w:val="008E5A61"/>
    <w:rsid w:val="008E661C"/>
    <w:rsid w:val="008F3CA4"/>
    <w:rsid w:val="008F4CEB"/>
    <w:rsid w:val="009077FB"/>
    <w:rsid w:val="009168D4"/>
    <w:rsid w:val="00917366"/>
    <w:rsid w:val="00941991"/>
    <w:rsid w:val="009555AC"/>
    <w:rsid w:val="009558E7"/>
    <w:rsid w:val="009569B5"/>
    <w:rsid w:val="0097141B"/>
    <w:rsid w:val="0099271B"/>
    <w:rsid w:val="009938FA"/>
    <w:rsid w:val="00994AD5"/>
    <w:rsid w:val="00995E82"/>
    <w:rsid w:val="009A090E"/>
    <w:rsid w:val="009A4A21"/>
    <w:rsid w:val="009B1EA3"/>
    <w:rsid w:val="009B2754"/>
    <w:rsid w:val="009B2C11"/>
    <w:rsid w:val="009B41B8"/>
    <w:rsid w:val="009B67CF"/>
    <w:rsid w:val="009C1ADC"/>
    <w:rsid w:val="009C1E88"/>
    <w:rsid w:val="009C29A8"/>
    <w:rsid w:val="009C426E"/>
    <w:rsid w:val="009C5492"/>
    <w:rsid w:val="009C5AB4"/>
    <w:rsid w:val="009C6DFE"/>
    <w:rsid w:val="009D05FC"/>
    <w:rsid w:val="009D6AD4"/>
    <w:rsid w:val="009E53E7"/>
    <w:rsid w:val="009E578A"/>
    <w:rsid w:val="009E59A0"/>
    <w:rsid w:val="009F1063"/>
    <w:rsid w:val="009F5AAF"/>
    <w:rsid w:val="009F68EE"/>
    <w:rsid w:val="00A06379"/>
    <w:rsid w:val="00A10FC3"/>
    <w:rsid w:val="00A154E4"/>
    <w:rsid w:val="00A15D25"/>
    <w:rsid w:val="00A21671"/>
    <w:rsid w:val="00A30114"/>
    <w:rsid w:val="00A31A1D"/>
    <w:rsid w:val="00A3473A"/>
    <w:rsid w:val="00A351E6"/>
    <w:rsid w:val="00A40DB1"/>
    <w:rsid w:val="00A44F5A"/>
    <w:rsid w:val="00A45198"/>
    <w:rsid w:val="00A54F70"/>
    <w:rsid w:val="00A85BBB"/>
    <w:rsid w:val="00AA131E"/>
    <w:rsid w:val="00AA5D23"/>
    <w:rsid w:val="00AC4B4F"/>
    <w:rsid w:val="00AC6C3A"/>
    <w:rsid w:val="00AD0F59"/>
    <w:rsid w:val="00AD4631"/>
    <w:rsid w:val="00AD7BB4"/>
    <w:rsid w:val="00AE5047"/>
    <w:rsid w:val="00AF1C9D"/>
    <w:rsid w:val="00AF4A99"/>
    <w:rsid w:val="00AF51ED"/>
    <w:rsid w:val="00AF55D2"/>
    <w:rsid w:val="00AF7443"/>
    <w:rsid w:val="00B02EE6"/>
    <w:rsid w:val="00B07019"/>
    <w:rsid w:val="00B073B3"/>
    <w:rsid w:val="00B073E7"/>
    <w:rsid w:val="00B07BC5"/>
    <w:rsid w:val="00B126BD"/>
    <w:rsid w:val="00B24DBE"/>
    <w:rsid w:val="00B27010"/>
    <w:rsid w:val="00B30DFB"/>
    <w:rsid w:val="00B415AC"/>
    <w:rsid w:val="00B50E2C"/>
    <w:rsid w:val="00B53611"/>
    <w:rsid w:val="00B560BB"/>
    <w:rsid w:val="00B61F6A"/>
    <w:rsid w:val="00B61FFD"/>
    <w:rsid w:val="00B723B9"/>
    <w:rsid w:val="00B7407D"/>
    <w:rsid w:val="00B92001"/>
    <w:rsid w:val="00B92F3E"/>
    <w:rsid w:val="00B9381E"/>
    <w:rsid w:val="00B94B71"/>
    <w:rsid w:val="00B95046"/>
    <w:rsid w:val="00B9526D"/>
    <w:rsid w:val="00B970E5"/>
    <w:rsid w:val="00BB0B44"/>
    <w:rsid w:val="00BB5282"/>
    <w:rsid w:val="00BC38A0"/>
    <w:rsid w:val="00BC4611"/>
    <w:rsid w:val="00BC4F9D"/>
    <w:rsid w:val="00BD5869"/>
    <w:rsid w:val="00BD68F5"/>
    <w:rsid w:val="00BE25D6"/>
    <w:rsid w:val="00BE7A24"/>
    <w:rsid w:val="00BF0E9D"/>
    <w:rsid w:val="00C029D0"/>
    <w:rsid w:val="00C04985"/>
    <w:rsid w:val="00C057A0"/>
    <w:rsid w:val="00C1533E"/>
    <w:rsid w:val="00C20C75"/>
    <w:rsid w:val="00C21E5B"/>
    <w:rsid w:val="00C22DD7"/>
    <w:rsid w:val="00C249BC"/>
    <w:rsid w:val="00C24F16"/>
    <w:rsid w:val="00C30888"/>
    <w:rsid w:val="00C37A8A"/>
    <w:rsid w:val="00C40941"/>
    <w:rsid w:val="00C429E5"/>
    <w:rsid w:val="00C446E2"/>
    <w:rsid w:val="00C56733"/>
    <w:rsid w:val="00C60D91"/>
    <w:rsid w:val="00C65E50"/>
    <w:rsid w:val="00C72CD6"/>
    <w:rsid w:val="00C74A77"/>
    <w:rsid w:val="00C74E92"/>
    <w:rsid w:val="00C81CAA"/>
    <w:rsid w:val="00C844AB"/>
    <w:rsid w:val="00C86EC4"/>
    <w:rsid w:val="00C97C6D"/>
    <w:rsid w:val="00CA5EC8"/>
    <w:rsid w:val="00CA60B9"/>
    <w:rsid w:val="00CB402B"/>
    <w:rsid w:val="00CB49F6"/>
    <w:rsid w:val="00CB648D"/>
    <w:rsid w:val="00CB7069"/>
    <w:rsid w:val="00CB71E4"/>
    <w:rsid w:val="00CB73BD"/>
    <w:rsid w:val="00CC101F"/>
    <w:rsid w:val="00CC6C23"/>
    <w:rsid w:val="00CC7A0C"/>
    <w:rsid w:val="00CE51C3"/>
    <w:rsid w:val="00CE5B5B"/>
    <w:rsid w:val="00CE64D5"/>
    <w:rsid w:val="00CF2373"/>
    <w:rsid w:val="00CF47FA"/>
    <w:rsid w:val="00CF5507"/>
    <w:rsid w:val="00CF5913"/>
    <w:rsid w:val="00CF5A9D"/>
    <w:rsid w:val="00CF69BC"/>
    <w:rsid w:val="00CF73D3"/>
    <w:rsid w:val="00D111BC"/>
    <w:rsid w:val="00D212CB"/>
    <w:rsid w:val="00D22C41"/>
    <w:rsid w:val="00D24292"/>
    <w:rsid w:val="00D26ACB"/>
    <w:rsid w:val="00D271EB"/>
    <w:rsid w:val="00D30BF8"/>
    <w:rsid w:val="00D31344"/>
    <w:rsid w:val="00D372B3"/>
    <w:rsid w:val="00D41BE1"/>
    <w:rsid w:val="00D53C72"/>
    <w:rsid w:val="00D6238C"/>
    <w:rsid w:val="00D64394"/>
    <w:rsid w:val="00D65F7D"/>
    <w:rsid w:val="00D70966"/>
    <w:rsid w:val="00D735F6"/>
    <w:rsid w:val="00D7579A"/>
    <w:rsid w:val="00D814C6"/>
    <w:rsid w:val="00D84294"/>
    <w:rsid w:val="00D84993"/>
    <w:rsid w:val="00D851C3"/>
    <w:rsid w:val="00D851D6"/>
    <w:rsid w:val="00D92D93"/>
    <w:rsid w:val="00DA2C7A"/>
    <w:rsid w:val="00DB1E8A"/>
    <w:rsid w:val="00DB4CE4"/>
    <w:rsid w:val="00DB6382"/>
    <w:rsid w:val="00DB6A6A"/>
    <w:rsid w:val="00DB6E4C"/>
    <w:rsid w:val="00DC1FA6"/>
    <w:rsid w:val="00DC66DC"/>
    <w:rsid w:val="00DC7A1A"/>
    <w:rsid w:val="00DD1785"/>
    <w:rsid w:val="00DD2E2C"/>
    <w:rsid w:val="00DE448D"/>
    <w:rsid w:val="00DE47F4"/>
    <w:rsid w:val="00DF25C1"/>
    <w:rsid w:val="00DF2D50"/>
    <w:rsid w:val="00DF700E"/>
    <w:rsid w:val="00DF79FB"/>
    <w:rsid w:val="00E06D41"/>
    <w:rsid w:val="00E111AB"/>
    <w:rsid w:val="00E14064"/>
    <w:rsid w:val="00E204B8"/>
    <w:rsid w:val="00E217F2"/>
    <w:rsid w:val="00E26BE8"/>
    <w:rsid w:val="00E374EC"/>
    <w:rsid w:val="00E45D5C"/>
    <w:rsid w:val="00E45F27"/>
    <w:rsid w:val="00E523BC"/>
    <w:rsid w:val="00E55A0C"/>
    <w:rsid w:val="00E57262"/>
    <w:rsid w:val="00E6441B"/>
    <w:rsid w:val="00E776F1"/>
    <w:rsid w:val="00E80F2B"/>
    <w:rsid w:val="00E92CDD"/>
    <w:rsid w:val="00E94276"/>
    <w:rsid w:val="00EA0D18"/>
    <w:rsid w:val="00EB139B"/>
    <w:rsid w:val="00ED29A6"/>
    <w:rsid w:val="00ED5462"/>
    <w:rsid w:val="00EE1234"/>
    <w:rsid w:val="00EE2C63"/>
    <w:rsid w:val="00EE522C"/>
    <w:rsid w:val="00EF0142"/>
    <w:rsid w:val="00EF735C"/>
    <w:rsid w:val="00F00932"/>
    <w:rsid w:val="00F024D5"/>
    <w:rsid w:val="00F06648"/>
    <w:rsid w:val="00F20199"/>
    <w:rsid w:val="00F21F47"/>
    <w:rsid w:val="00F23C37"/>
    <w:rsid w:val="00F27320"/>
    <w:rsid w:val="00F273ED"/>
    <w:rsid w:val="00F410A3"/>
    <w:rsid w:val="00F42177"/>
    <w:rsid w:val="00F42802"/>
    <w:rsid w:val="00F53BDE"/>
    <w:rsid w:val="00F55A0B"/>
    <w:rsid w:val="00F6412A"/>
    <w:rsid w:val="00F776F4"/>
    <w:rsid w:val="00F77F91"/>
    <w:rsid w:val="00F81375"/>
    <w:rsid w:val="00F84599"/>
    <w:rsid w:val="00F91978"/>
    <w:rsid w:val="00F93EBF"/>
    <w:rsid w:val="00FA21DD"/>
    <w:rsid w:val="00FA5554"/>
    <w:rsid w:val="00FB0DFD"/>
    <w:rsid w:val="00FB12EC"/>
    <w:rsid w:val="00FB61FC"/>
    <w:rsid w:val="00FC0DA9"/>
    <w:rsid w:val="00FE1D78"/>
    <w:rsid w:val="00FE41D4"/>
    <w:rsid w:val="00FF4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7375B928"/>
  <w15:docId w15:val="{A62AB96B-826B-4694-ADBF-9E9210282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3575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273575"/>
    <w:pPr>
      <w:keepNext/>
      <w:jc w:val="center"/>
      <w:outlineLvl w:val="0"/>
    </w:pPr>
    <w:rPr>
      <w:rFonts w:ascii="Garamond" w:hAnsi="Garamond"/>
      <w:b/>
      <w:bCs/>
      <w:color w:val="000080"/>
      <w:sz w:val="28"/>
    </w:rPr>
  </w:style>
  <w:style w:type="paragraph" w:styleId="Heading2">
    <w:name w:val="heading 2"/>
    <w:basedOn w:val="Normal"/>
    <w:next w:val="Normal"/>
    <w:qFormat/>
    <w:rsid w:val="00273575"/>
    <w:pPr>
      <w:keepNext/>
      <w:jc w:val="center"/>
      <w:outlineLvl w:val="1"/>
    </w:pPr>
    <w:rPr>
      <w:rFonts w:ascii="Garamond" w:hAnsi="Garamond"/>
      <w:i/>
      <w:color w:val="000080"/>
    </w:rPr>
  </w:style>
  <w:style w:type="paragraph" w:styleId="Heading3">
    <w:name w:val="heading 3"/>
    <w:basedOn w:val="Normal"/>
    <w:next w:val="Normal"/>
    <w:qFormat/>
    <w:rsid w:val="00273575"/>
    <w:pPr>
      <w:keepNext/>
      <w:jc w:val="center"/>
      <w:outlineLvl w:val="2"/>
    </w:pPr>
    <w:rPr>
      <w:rFonts w:ascii="Garamond" w:hAnsi="Garamond"/>
      <w:b/>
      <w:bCs/>
      <w:color w:val="FF0000"/>
      <w:sz w:val="36"/>
    </w:rPr>
  </w:style>
  <w:style w:type="paragraph" w:styleId="Heading4">
    <w:name w:val="heading 4"/>
    <w:basedOn w:val="Normal"/>
    <w:next w:val="Normal"/>
    <w:qFormat/>
    <w:rsid w:val="00273575"/>
    <w:pPr>
      <w:keepNext/>
      <w:jc w:val="center"/>
      <w:outlineLvl w:val="3"/>
    </w:pPr>
    <w:rPr>
      <w:rFonts w:ascii="Garamond" w:hAnsi="Garamond"/>
      <w:i/>
      <w:iCs/>
      <w:color w:val="00008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273575"/>
    <w:rPr>
      <w:color w:val="0000FF"/>
      <w:u w:val="single"/>
    </w:rPr>
  </w:style>
  <w:style w:type="paragraph" w:styleId="Header">
    <w:name w:val="header"/>
    <w:basedOn w:val="Normal"/>
    <w:semiHidden/>
    <w:rsid w:val="0027357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73575"/>
    <w:pPr>
      <w:tabs>
        <w:tab w:val="center" w:pos="4320"/>
        <w:tab w:val="right" w:pos="8640"/>
      </w:tabs>
    </w:pPr>
  </w:style>
  <w:style w:type="character" w:styleId="FollowedHyperlink">
    <w:name w:val="FollowedHyperlink"/>
    <w:basedOn w:val="DefaultParagraphFont"/>
    <w:semiHidden/>
    <w:rsid w:val="00273575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81375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81375"/>
    <w:rPr>
      <w:rFonts w:ascii="Calibri" w:eastAsia="Calibri" w:hAnsi="Calibri" w:cs="Times New Roman"/>
      <w:sz w:val="22"/>
      <w:szCs w:val="21"/>
    </w:rPr>
  </w:style>
  <w:style w:type="character" w:customStyle="1" w:styleId="Heading1Char">
    <w:name w:val="Heading 1 Char"/>
    <w:basedOn w:val="DefaultParagraphFont"/>
    <w:link w:val="Heading1"/>
    <w:rsid w:val="005617AB"/>
    <w:rPr>
      <w:rFonts w:ascii="Garamond" w:hAnsi="Garamond"/>
      <w:b/>
      <w:bCs/>
      <w:color w:val="000080"/>
      <w:sz w:val="28"/>
    </w:rPr>
  </w:style>
  <w:style w:type="paragraph" w:styleId="Title">
    <w:name w:val="Title"/>
    <w:basedOn w:val="Normal"/>
    <w:link w:val="TitleChar"/>
    <w:qFormat/>
    <w:rsid w:val="00616C22"/>
    <w:pPr>
      <w:jc w:val="center"/>
    </w:pPr>
    <w:rPr>
      <w:rFonts w:cs="Arial"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616C22"/>
    <w:rPr>
      <w:rFonts w:ascii="Arial" w:hAnsi="Arial" w:cs="Arial"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3B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B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B767D"/>
    <w:pPr>
      <w:ind w:left="720"/>
    </w:pPr>
    <w:rPr>
      <w:rFonts w:ascii="Calibri" w:eastAsiaTheme="minorHAnsi" w:hAnsi="Calibri"/>
      <w:sz w:val="22"/>
      <w:szCs w:val="22"/>
    </w:rPr>
  </w:style>
  <w:style w:type="paragraph" w:customStyle="1" w:styleId="DefaultText">
    <w:name w:val="Default Text"/>
    <w:basedOn w:val="z-TopofForm"/>
    <w:rsid w:val="001421F7"/>
    <w:pPr>
      <w:pBdr>
        <w:bottom w:val="none" w:sz="0" w:space="0" w:color="auto"/>
      </w:pBdr>
      <w:spacing w:after="287"/>
      <w:ind w:firstLine="720"/>
      <w:jc w:val="left"/>
    </w:pPr>
    <w:rPr>
      <w:rFonts w:ascii="Times New Roman" w:hAnsi="Times New Roman" w:cs="Times New Roman"/>
      <w:vanish w:val="0"/>
      <w:sz w:val="24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421F7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421F7"/>
    <w:rPr>
      <w:rFonts w:ascii="Arial" w:hAnsi="Arial" w:cs="Arial"/>
      <w:vanish/>
      <w:sz w:val="16"/>
      <w:szCs w:val="16"/>
    </w:rPr>
  </w:style>
  <w:style w:type="paragraph" w:styleId="NoSpacing">
    <w:name w:val="No Spacing"/>
    <w:uiPriority w:val="1"/>
    <w:qFormat/>
    <w:rsid w:val="008B0594"/>
    <w:rPr>
      <w:rFonts w:asciiTheme="minorHAnsi" w:eastAsiaTheme="minorHAnsi" w:hAnsiTheme="minorHAnsi" w:cstheme="minorBidi"/>
      <w:sz w:val="22"/>
      <w:szCs w:val="22"/>
    </w:rPr>
  </w:style>
  <w:style w:type="paragraph" w:customStyle="1" w:styleId="AveryStyle1">
    <w:name w:val="Avery Style 1"/>
    <w:uiPriority w:val="99"/>
    <w:rsid w:val="00E45F27"/>
    <w:pPr>
      <w:ind w:left="1039" w:right="132"/>
    </w:pPr>
    <w:rPr>
      <w:rFonts w:asciiTheme="minorHAnsi" w:eastAsiaTheme="minorEastAsia" w:hAnsiTheme="minorHAnsi" w:cstheme="minorBidi"/>
      <w:bCs/>
      <w:color w:val="000000"/>
      <w:szCs w:val="22"/>
    </w:rPr>
  </w:style>
  <w:style w:type="character" w:styleId="Strong">
    <w:name w:val="Strong"/>
    <w:basedOn w:val="DefaultParagraphFont"/>
    <w:uiPriority w:val="22"/>
    <w:qFormat/>
    <w:rsid w:val="00876C5E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014401"/>
    <w:rPr>
      <w:rFonts w:ascii="Arial" w:hAnsi="Arial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A4E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4EA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4EA9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4E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4EA9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5C64C6"/>
    <w:rPr>
      <w:rFonts w:ascii="Arial" w:hAnsi="Arial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1498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nhideWhenUsed/>
    <w:rsid w:val="00B970E5"/>
    <w:pPr>
      <w:autoSpaceDE w:val="0"/>
      <w:autoSpaceDN w:val="0"/>
      <w:adjustRightInd w:val="0"/>
      <w:spacing w:before="100" w:after="100"/>
      <w:ind w:left="360"/>
    </w:pPr>
    <w:rPr>
      <w:rFonts w:cs="Arial"/>
      <w:sz w:val="22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970E5"/>
    <w:rPr>
      <w:rFonts w:ascii="Arial" w:hAnsi="Arial" w:cs="Arial"/>
      <w:sz w:val="2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217F2"/>
    <w:rPr>
      <w:color w:val="605E5C"/>
      <w:shd w:val="clear" w:color="auto" w:fill="E1DFDD"/>
    </w:rPr>
  </w:style>
  <w:style w:type="paragraph" w:customStyle="1" w:styleId="Default">
    <w:name w:val="Default"/>
    <w:rsid w:val="005C6B36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D05FC"/>
    <w:rPr>
      <w:rFonts w:ascii="Times New Roman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4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5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2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1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37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208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88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938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37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2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15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85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4CF071-AB4A-46A4-8113-9800C15CB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11</Words>
  <Characters>3001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Connecticut</Company>
  <LinksUpToDate>false</LinksUpToDate>
  <CharactersWithSpaces>3306</CharactersWithSpaces>
  <SharedDoc>false</SharedDoc>
  <HLinks>
    <vt:vector size="12" baseType="variant">
      <vt:variant>
        <vt:i4>4653102</vt:i4>
      </vt:variant>
      <vt:variant>
        <vt:i4>3</vt:i4>
      </vt:variant>
      <vt:variant>
        <vt:i4>0</vt:i4>
      </vt:variant>
      <vt:variant>
        <vt:i4>5</vt:i4>
      </vt:variant>
      <vt:variant>
        <vt:lpwstr>mailto:ddsct.co@ct.gov</vt:lpwstr>
      </vt:variant>
      <vt:variant>
        <vt:lpwstr/>
      </vt:variant>
      <vt:variant>
        <vt:i4>4325457</vt:i4>
      </vt:variant>
      <vt:variant>
        <vt:i4>0</vt:i4>
      </vt:variant>
      <vt:variant>
        <vt:i4>0</vt:i4>
      </vt:variant>
      <vt:variant>
        <vt:i4>5</vt:i4>
      </vt:variant>
      <vt:variant>
        <vt:lpwstr>http://www.ct.gov/dd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nishj</dc:creator>
  <cp:lastModifiedBy>Sylvester, Elliann</cp:lastModifiedBy>
  <cp:revision>3</cp:revision>
  <cp:lastPrinted>2021-03-19T16:54:00Z</cp:lastPrinted>
  <dcterms:created xsi:type="dcterms:W3CDTF">2021-03-19T16:52:00Z</dcterms:created>
  <dcterms:modified xsi:type="dcterms:W3CDTF">2021-03-19T17:02:00Z</dcterms:modified>
</cp:coreProperties>
</file>